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807F9" w14:textId="6B7ADB76" w:rsidR="00D06881" w:rsidRPr="008E7509" w:rsidRDefault="00BE45D1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2022</w:t>
      </w:r>
    </w:p>
    <w:p w14:paraId="35AD3813" w14:textId="514D11C9" w:rsidR="00BE45D1" w:rsidRPr="008E7509" w:rsidRDefault="00BE45D1" w:rsidP="00BE45D1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 xml:space="preserve">Asha for Education, Delaware Chapter – Meeting with Swami Vivekanand Vidyalaya, </w:t>
      </w:r>
      <w:proofErr w:type="spellStart"/>
      <w:r w:rsidRPr="008E7509">
        <w:rPr>
          <w:rFonts w:ascii="Times New Roman" w:hAnsi="Times New Roman" w:cs="Times New Roman"/>
          <w:b/>
          <w:bCs/>
          <w:sz w:val="24"/>
          <w:szCs w:val="24"/>
        </w:rPr>
        <w:t>Lodhar</w:t>
      </w:r>
      <w:proofErr w:type="spellEnd"/>
    </w:p>
    <w:p w14:paraId="14B0208B" w14:textId="7DCCCEF2" w:rsidR="00BE45D1" w:rsidRPr="008E7509" w:rsidRDefault="00BE45D1" w:rsidP="00BE45D1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August 29</w:t>
      </w:r>
      <w:r w:rsidRPr="008E750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8E7509">
        <w:rPr>
          <w:rFonts w:ascii="Times New Roman" w:hAnsi="Times New Roman" w:cs="Times New Roman"/>
          <w:b/>
          <w:bCs/>
          <w:sz w:val="24"/>
          <w:szCs w:val="24"/>
        </w:rPr>
        <w:t>, 2022 (10:00 PM EST)</w:t>
      </w:r>
    </w:p>
    <w:p w14:paraId="211E229B" w14:textId="77777777" w:rsidR="00BE45D1" w:rsidRPr="008E7509" w:rsidRDefault="00BE45D1" w:rsidP="00BE45D1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628485" w14:textId="3A9FD794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Organization:</w:t>
      </w:r>
      <w:r w:rsidRPr="008E7509">
        <w:rPr>
          <w:rFonts w:ascii="Times New Roman" w:hAnsi="Times New Roman" w:cs="Times New Roman"/>
          <w:sz w:val="24"/>
          <w:szCs w:val="24"/>
        </w:rPr>
        <w:t xml:space="preserve"> Asha for Education, Delaware Chapter</w:t>
      </w:r>
    </w:p>
    <w:p w14:paraId="5382E5AA" w14:textId="41CD326B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Project:</w:t>
      </w:r>
      <w:r w:rsidRPr="008E7509">
        <w:rPr>
          <w:rFonts w:ascii="Times New Roman" w:hAnsi="Times New Roman" w:cs="Times New Roman"/>
          <w:sz w:val="24"/>
          <w:szCs w:val="24"/>
        </w:rPr>
        <w:t xml:space="preserve"> SVV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Lodhar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 (</w:t>
      </w:r>
      <w:r w:rsidR="00156F45" w:rsidRPr="00156F45">
        <w:rPr>
          <w:rFonts w:ascii="Times New Roman" w:hAnsi="Times New Roman" w:cs="Times New Roman"/>
          <w:sz w:val="24"/>
          <w:szCs w:val="24"/>
        </w:rPr>
        <w:t>https://svvlodhar.blogspot.com/p/about-us.html</w:t>
      </w:r>
      <w:r w:rsidRPr="008E7509">
        <w:rPr>
          <w:rFonts w:ascii="Times New Roman" w:hAnsi="Times New Roman" w:cs="Times New Roman"/>
          <w:sz w:val="24"/>
          <w:szCs w:val="24"/>
        </w:rPr>
        <w:t>)</w:t>
      </w:r>
    </w:p>
    <w:p w14:paraId="5FB194A1" w14:textId="77777777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Type of Project:</w:t>
      </w:r>
      <w:r w:rsidRPr="008E7509">
        <w:rPr>
          <w:rFonts w:ascii="Times New Roman" w:hAnsi="Times New Roman" w:cs="Times New Roman"/>
          <w:sz w:val="24"/>
          <w:szCs w:val="24"/>
        </w:rPr>
        <w:t xml:space="preserve"> School for underprivileged children in Kanpur </w:t>
      </w:r>
    </w:p>
    <w:p w14:paraId="352C08E2" w14:textId="77777777" w:rsidR="00BE45D1" w:rsidRPr="008E7509" w:rsidRDefault="00BE45D1" w:rsidP="00BE45D1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05D281" w14:textId="77777777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Type of visit:</w:t>
      </w:r>
      <w:r w:rsidRPr="008E7509">
        <w:rPr>
          <w:rFonts w:ascii="Times New Roman" w:hAnsi="Times New Roman" w:cs="Times New Roman"/>
          <w:sz w:val="24"/>
          <w:szCs w:val="24"/>
        </w:rPr>
        <w:t xml:space="preserve"> Virtual via Zoom</w:t>
      </w:r>
    </w:p>
    <w:p w14:paraId="62695988" w14:textId="72A87DA9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C679E9" w:rsidRPr="008E7509">
        <w:rPr>
          <w:rFonts w:ascii="Times New Roman" w:hAnsi="Times New Roman" w:cs="Times New Roman"/>
          <w:sz w:val="24"/>
          <w:szCs w:val="24"/>
        </w:rPr>
        <w:t xml:space="preserve">August </w:t>
      </w:r>
      <w:r w:rsidR="008D3FCA" w:rsidRPr="008E7509">
        <w:rPr>
          <w:rFonts w:ascii="Times New Roman" w:hAnsi="Times New Roman" w:cs="Times New Roman"/>
          <w:sz w:val="24"/>
          <w:szCs w:val="24"/>
        </w:rPr>
        <w:t>29</w:t>
      </w:r>
      <w:r w:rsidR="00C679E9" w:rsidRPr="008E7509">
        <w:rPr>
          <w:rFonts w:ascii="Times New Roman" w:hAnsi="Times New Roman" w:cs="Times New Roman"/>
          <w:sz w:val="24"/>
          <w:szCs w:val="24"/>
        </w:rPr>
        <w:t>, 2022</w:t>
      </w:r>
      <w:r w:rsidR="008D3FCA" w:rsidRPr="008E7509">
        <w:rPr>
          <w:rFonts w:ascii="Times New Roman" w:hAnsi="Times New Roman" w:cs="Times New Roman"/>
          <w:sz w:val="24"/>
          <w:szCs w:val="24"/>
        </w:rPr>
        <w:t xml:space="preserve"> (EST)</w:t>
      </w:r>
    </w:p>
    <w:p w14:paraId="7E9C98DC" w14:textId="40B4F123" w:rsidR="00BE45D1" w:rsidRPr="008E7509" w:rsidRDefault="00BE45D1" w:rsidP="00BE45D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008E7509">
        <w:rPr>
          <w:rFonts w:ascii="Times New Roman" w:hAnsi="Times New Roman" w:cs="Times New Roman"/>
          <w:sz w:val="24"/>
          <w:szCs w:val="24"/>
        </w:rPr>
        <w:t xml:space="preserve"> 10:</w:t>
      </w:r>
      <w:r w:rsidR="00C679E9" w:rsidRPr="008E7509">
        <w:rPr>
          <w:rFonts w:ascii="Times New Roman" w:hAnsi="Times New Roman" w:cs="Times New Roman"/>
          <w:sz w:val="24"/>
          <w:szCs w:val="24"/>
        </w:rPr>
        <w:t>0</w:t>
      </w:r>
      <w:r w:rsidRPr="008E7509">
        <w:rPr>
          <w:rFonts w:ascii="Times New Roman" w:hAnsi="Times New Roman" w:cs="Times New Roman"/>
          <w:sz w:val="24"/>
          <w:szCs w:val="24"/>
        </w:rPr>
        <w:t xml:space="preserve">0 PM EST, </w:t>
      </w:r>
      <w:r w:rsidR="00C679E9" w:rsidRPr="008E7509">
        <w:rPr>
          <w:rFonts w:ascii="Times New Roman" w:hAnsi="Times New Roman" w:cs="Times New Roman"/>
          <w:sz w:val="24"/>
          <w:szCs w:val="24"/>
        </w:rPr>
        <w:t>7:30</w:t>
      </w:r>
      <w:r w:rsidRPr="008E7509">
        <w:rPr>
          <w:rFonts w:ascii="Times New Roman" w:hAnsi="Times New Roman" w:cs="Times New Roman"/>
          <w:sz w:val="24"/>
          <w:szCs w:val="24"/>
        </w:rPr>
        <w:t xml:space="preserve"> AM IST, </w:t>
      </w:r>
      <w:r w:rsidR="008D3FCA" w:rsidRPr="008E7509">
        <w:rPr>
          <w:rFonts w:ascii="Times New Roman" w:hAnsi="Times New Roman" w:cs="Times New Roman"/>
          <w:sz w:val="24"/>
          <w:szCs w:val="24"/>
        </w:rPr>
        <w:t>1hr 15 min</w:t>
      </w:r>
    </w:p>
    <w:p w14:paraId="58A123AF" w14:textId="71C8F39F" w:rsidR="00BE45D1" w:rsidRPr="008E7509" w:rsidRDefault="00BE45D1" w:rsidP="00BE45D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Google drive link to recording:</w:t>
      </w:r>
      <w:r w:rsidRPr="008E7509">
        <w:rPr>
          <w:rFonts w:ascii="Times New Roman" w:hAnsi="Times New Roman" w:cs="Times New Roman"/>
          <w:sz w:val="24"/>
          <w:szCs w:val="24"/>
        </w:rPr>
        <w:t xml:space="preserve"> Restricted access please email chapter for permission to view. </w:t>
      </w:r>
    </w:p>
    <w:p w14:paraId="2679807B" w14:textId="7D9A4503" w:rsidR="00BE45D1" w:rsidRPr="008E7509" w:rsidRDefault="00C679E9" w:rsidP="00BE45D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8E7509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file/d/11gvQomNK23_4FSote0t1M8ftz9B7M0d1/view?usp=sharing</w:t>
        </w:r>
      </w:hyperlink>
    </w:p>
    <w:p w14:paraId="2F78617E" w14:textId="77777777" w:rsidR="00C679E9" w:rsidRPr="008E7509" w:rsidRDefault="00C679E9" w:rsidP="00BE45D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EC0485E" w14:textId="708CDCF9" w:rsidR="009E1EF1" w:rsidRPr="008E7509" w:rsidRDefault="009E1EF1" w:rsidP="008E7509">
      <w:pPr>
        <w:pStyle w:val="Heading2"/>
      </w:pPr>
      <w:r w:rsidRPr="008E7509">
        <w:t>Meeting Agenda:</w:t>
      </w:r>
    </w:p>
    <w:p w14:paraId="1DF36FD5" w14:textId="77777777" w:rsidR="009570A3" w:rsidRPr="008E7509" w:rsidRDefault="00D23F6E" w:rsidP="009570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ur of the school</w:t>
      </w:r>
    </w:p>
    <w:p w14:paraId="35C1CF01" w14:textId="77777777" w:rsidR="009570A3" w:rsidRPr="008E7509" w:rsidRDefault="00D23F6E" w:rsidP="009570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act with staff and children</w:t>
      </w:r>
    </w:p>
    <w:p w14:paraId="6692119F" w14:textId="77777777" w:rsidR="009570A3" w:rsidRPr="008E7509" w:rsidRDefault="00D23F6E" w:rsidP="009570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cuss issues in school that require funds (salaries, infrastructure, student projects, </w:t>
      </w:r>
      <w:proofErr w:type="spellStart"/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c</w:t>
      </w:r>
      <w:proofErr w:type="spellEnd"/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6706232F" w14:textId="47997E60" w:rsidR="009E1EF1" w:rsidRPr="008E7509" w:rsidRDefault="00D23F6E" w:rsidP="009570A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E7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osing Q&amp;A</w:t>
      </w:r>
    </w:p>
    <w:p w14:paraId="7903ADAB" w14:textId="5126FFDC" w:rsidR="00CD3464" w:rsidRPr="008E7509" w:rsidRDefault="009570A3" w:rsidP="008E7509">
      <w:pPr>
        <w:pStyle w:val="Heading2"/>
      </w:pPr>
      <w:r w:rsidRPr="008E7509">
        <w:t>Attendees:</w:t>
      </w:r>
    </w:p>
    <w:p w14:paraId="6032750F" w14:textId="070369E5" w:rsidR="009570A3" w:rsidRPr="008E7509" w:rsidRDefault="009570A3" w:rsidP="009570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Sai Praneeth, Asha Delaware Treasurer</w:t>
      </w:r>
    </w:p>
    <w:p w14:paraId="29023954" w14:textId="602E0FA4" w:rsidR="009570A3" w:rsidRPr="008E7509" w:rsidRDefault="009570A3" w:rsidP="009570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Lavanya Jakka, Asha Delaware – Project Steward</w:t>
      </w:r>
    </w:p>
    <w:p w14:paraId="621B02CF" w14:textId="0DD46D17" w:rsidR="009570A3" w:rsidRPr="008E7509" w:rsidRDefault="001A20A8" w:rsidP="009570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Aditya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Medury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Jagrithi</w:t>
      </w:r>
      <w:proofErr w:type="spellEnd"/>
      <w:r w:rsidR="003540BB" w:rsidRPr="008E7509">
        <w:rPr>
          <w:rFonts w:ascii="Times New Roman" w:hAnsi="Times New Roman" w:cs="Times New Roman"/>
          <w:sz w:val="24"/>
          <w:szCs w:val="24"/>
        </w:rPr>
        <w:t xml:space="preserve"> Organization</w:t>
      </w:r>
    </w:p>
    <w:p w14:paraId="7EB2F6A7" w14:textId="2969C294" w:rsidR="003540BB" w:rsidRPr="008E7509" w:rsidRDefault="003540BB" w:rsidP="009570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Prabal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Maiti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Jagrithi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 Organization</w:t>
      </w:r>
    </w:p>
    <w:p w14:paraId="595A7C95" w14:textId="660E6E63" w:rsidR="003540BB" w:rsidRPr="008E7509" w:rsidRDefault="003540BB" w:rsidP="007E7DFB">
      <w:pPr>
        <w:ind w:left="36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School staff:</w:t>
      </w:r>
    </w:p>
    <w:p w14:paraId="358BDBDD" w14:textId="3E0B724C" w:rsidR="00E36657" w:rsidRPr="008E7509" w:rsidRDefault="00E36657" w:rsidP="00E3665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Ms. Annapurna Dikshit, School Principal</w:t>
      </w:r>
    </w:p>
    <w:p w14:paraId="52ADA6ED" w14:textId="49DB52FB" w:rsidR="003540BB" w:rsidRPr="008E7509" w:rsidRDefault="00E36657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Mr. Uday Pratap Singh</w:t>
      </w:r>
    </w:p>
    <w:p w14:paraId="2E19CB61" w14:textId="61B66F07" w:rsidR="00E36657" w:rsidRPr="008E7509" w:rsidRDefault="00E36657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Anuradha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Mishr</w:t>
      </w:r>
      <w:r w:rsidR="007F1865" w:rsidRPr="008E7509">
        <w:rPr>
          <w:rFonts w:ascii="Times New Roman" w:hAnsi="Times New Roman" w:cs="Times New Roman"/>
          <w:sz w:val="24"/>
          <w:szCs w:val="24"/>
        </w:rPr>
        <w:t>am</w:t>
      </w:r>
      <w:proofErr w:type="spellEnd"/>
    </w:p>
    <w:p w14:paraId="2ECE406D" w14:textId="476B6583" w:rsidR="007F1865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Deepthi Shukla</w:t>
      </w:r>
    </w:p>
    <w:p w14:paraId="7E221D71" w14:textId="4D9A3A53" w:rsidR="00816E99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Chandra Kumar</w:t>
      </w:r>
    </w:p>
    <w:p w14:paraId="30BC6116" w14:textId="4D7E83CD" w:rsidR="00816E99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Pradeep Kashyap</w:t>
      </w:r>
    </w:p>
    <w:p w14:paraId="09932173" w14:textId="216650A7" w:rsidR="00816E99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E7509">
        <w:rPr>
          <w:rFonts w:ascii="Times New Roman" w:hAnsi="Times New Roman" w:cs="Times New Roman"/>
          <w:sz w:val="24"/>
          <w:szCs w:val="24"/>
        </w:rPr>
        <w:t>Desh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 Kumar</w:t>
      </w:r>
    </w:p>
    <w:p w14:paraId="6D30D215" w14:textId="71A5663B" w:rsidR="00816E99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Ankur</w:t>
      </w:r>
    </w:p>
    <w:p w14:paraId="714FC74A" w14:textId="3A8914CE" w:rsidR="00816E99" w:rsidRPr="008E7509" w:rsidRDefault="00816E99" w:rsidP="00E366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Manoj Kumar</w:t>
      </w:r>
    </w:p>
    <w:p w14:paraId="142F267C" w14:textId="7E4ADBC0" w:rsidR="00240300" w:rsidRPr="008E7509" w:rsidRDefault="009E186E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Style w:val="Heading2Char"/>
        </w:rPr>
        <w:t>Brief Introduction: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Pr="008E7509">
        <w:rPr>
          <w:rFonts w:ascii="Times New Roman" w:hAnsi="Times New Roman" w:cs="Times New Roman"/>
          <w:sz w:val="24"/>
          <w:szCs w:val="24"/>
        </w:rPr>
        <w:t xml:space="preserve">SVV </w:t>
      </w:r>
      <w:proofErr w:type="spellStart"/>
      <w:r w:rsidRPr="008E7509">
        <w:rPr>
          <w:rFonts w:ascii="Times New Roman" w:hAnsi="Times New Roman" w:cs="Times New Roman"/>
          <w:sz w:val="24"/>
          <w:szCs w:val="24"/>
        </w:rPr>
        <w:t>Lodhar</w:t>
      </w:r>
      <w:proofErr w:type="spellEnd"/>
      <w:r w:rsidRPr="008E7509">
        <w:rPr>
          <w:rFonts w:ascii="Times New Roman" w:hAnsi="Times New Roman" w:cs="Times New Roman"/>
          <w:sz w:val="24"/>
          <w:szCs w:val="24"/>
        </w:rPr>
        <w:t xml:space="preserve"> school is completely run based on funds</w:t>
      </w:r>
      <w:r w:rsidR="00156F45">
        <w:rPr>
          <w:rFonts w:ascii="Times New Roman" w:hAnsi="Times New Roman" w:cs="Times New Roman"/>
          <w:sz w:val="24"/>
          <w:szCs w:val="24"/>
        </w:rPr>
        <w:t xml:space="preserve"> generated</w:t>
      </w:r>
      <w:r w:rsidR="00B53AE2">
        <w:rPr>
          <w:rFonts w:ascii="Times New Roman" w:hAnsi="Times New Roman" w:cs="Times New Roman"/>
          <w:sz w:val="24"/>
          <w:szCs w:val="24"/>
        </w:rPr>
        <w:t xml:space="preserve"> in and out of India</w:t>
      </w:r>
      <w:r w:rsidRPr="008E7509">
        <w:rPr>
          <w:rFonts w:ascii="Times New Roman" w:hAnsi="Times New Roman" w:cs="Times New Roman"/>
          <w:sz w:val="24"/>
          <w:szCs w:val="24"/>
        </w:rPr>
        <w:t>. They teach 1 to 8</w:t>
      </w:r>
      <w:r w:rsidR="0008376E">
        <w:rPr>
          <w:rFonts w:ascii="Times New Roman" w:hAnsi="Times New Roman" w:cs="Times New Roman"/>
          <w:sz w:val="24"/>
          <w:szCs w:val="24"/>
        </w:rPr>
        <w:t xml:space="preserve"> classes</w:t>
      </w:r>
      <w:r w:rsidRPr="008E7509">
        <w:rPr>
          <w:rFonts w:ascii="Times New Roman" w:hAnsi="Times New Roman" w:cs="Times New Roman"/>
          <w:sz w:val="24"/>
          <w:szCs w:val="24"/>
        </w:rPr>
        <w:t xml:space="preserve">. </w:t>
      </w:r>
      <w:r w:rsidR="008F6F17" w:rsidRPr="008E7509">
        <w:rPr>
          <w:rFonts w:ascii="Times New Roman" w:hAnsi="Times New Roman" w:cs="Times New Roman"/>
          <w:sz w:val="24"/>
          <w:szCs w:val="24"/>
        </w:rPr>
        <w:t xml:space="preserve">Professors from IIT Kanpur belong to </w:t>
      </w:r>
      <w:proofErr w:type="spellStart"/>
      <w:r w:rsidR="008F6F17" w:rsidRPr="008E7509">
        <w:rPr>
          <w:rFonts w:ascii="Times New Roman" w:hAnsi="Times New Roman" w:cs="Times New Roman"/>
          <w:sz w:val="24"/>
          <w:szCs w:val="24"/>
        </w:rPr>
        <w:t>Jagrithi</w:t>
      </w:r>
      <w:proofErr w:type="spellEnd"/>
      <w:r w:rsidR="008F6F17" w:rsidRPr="008E7509">
        <w:rPr>
          <w:rFonts w:ascii="Times New Roman" w:hAnsi="Times New Roman" w:cs="Times New Roman"/>
          <w:sz w:val="24"/>
          <w:szCs w:val="24"/>
        </w:rPr>
        <w:t xml:space="preserve"> association raise funds for two schools out of which SVV</w:t>
      </w:r>
      <w:r w:rsidR="00B53A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AE2">
        <w:rPr>
          <w:rFonts w:ascii="Times New Roman" w:hAnsi="Times New Roman" w:cs="Times New Roman"/>
          <w:sz w:val="24"/>
          <w:szCs w:val="24"/>
        </w:rPr>
        <w:t>Lodhar</w:t>
      </w:r>
      <w:proofErr w:type="spellEnd"/>
      <w:r w:rsidR="008F6F17" w:rsidRPr="008E7509">
        <w:rPr>
          <w:rFonts w:ascii="Times New Roman" w:hAnsi="Times New Roman" w:cs="Times New Roman"/>
          <w:sz w:val="24"/>
          <w:szCs w:val="24"/>
        </w:rPr>
        <w:t xml:space="preserve"> is one. </w:t>
      </w:r>
    </w:p>
    <w:p w14:paraId="5B3A32B6" w14:textId="01D95826" w:rsidR="00905326" w:rsidRPr="008E7509" w:rsidRDefault="00BE32D4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7A384864" wp14:editId="2A37D1A1">
            <wp:simplePos x="0" y="0"/>
            <wp:positionH relativeFrom="column">
              <wp:posOffset>3369129</wp:posOffset>
            </wp:positionH>
            <wp:positionV relativeFrom="paragraph">
              <wp:posOffset>0</wp:posOffset>
            </wp:positionV>
            <wp:extent cx="3282484" cy="1846398"/>
            <wp:effectExtent l="0" t="0" r="0" b="1905"/>
            <wp:wrapTight wrapText="bothSides">
              <wp:wrapPolygon edited="0">
                <wp:start x="0" y="0"/>
                <wp:lineTo x="0" y="21399"/>
                <wp:lineTo x="21437" y="21399"/>
                <wp:lineTo x="21437" y="0"/>
                <wp:lineTo x="0" y="0"/>
              </wp:wrapPolygon>
            </wp:wrapTight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484" cy="18463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606F" w:rsidRPr="008E750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B03A078" wp14:editId="254A21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291840" cy="1851660"/>
            <wp:effectExtent l="0" t="0" r="3810" b="0"/>
            <wp:wrapTight wrapText="bothSides">
              <wp:wrapPolygon edited="0">
                <wp:start x="0" y="0"/>
                <wp:lineTo x="0" y="21333"/>
                <wp:lineTo x="21500" y="21333"/>
                <wp:lineTo x="21500" y="0"/>
                <wp:lineTo x="0" y="0"/>
              </wp:wrapPolygon>
            </wp:wrapTight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606F" w:rsidRPr="008E7509">
        <w:rPr>
          <w:rFonts w:ascii="Times New Roman" w:hAnsi="Times New Roman" w:cs="Times New Roman"/>
          <w:sz w:val="24"/>
          <w:szCs w:val="24"/>
        </w:rPr>
        <w:t>Interaction with kids who came early to the school</w:t>
      </w:r>
      <w:r w:rsidRPr="008E7509">
        <w:rPr>
          <w:rFonts w:ascii="Times New Roman" w:hAnsi="Times New Roman" w:cs="Times New Roman"/>
          <w:sz w:val="24"/>
          <w:szCs w:val="24"/>
        </w:rPr>
        <w:t>.</w:t>
      </w:r>
    </w:p>
    <w:p w14:paraId="70F64193" w14:textId="415BEE64" w:rsidR="008677CC" w:rsidRPr="008E7509" w:rsidRDefault="008677CC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779510" wp14:editId="01194440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93F8" w14:textId="02D97E63" w:rsidR="008B606F" w:rsidRPr="008E7509" w:rsidRDefault="009E186E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Children j</w:t>
      </w:r>
      <w:r w:rsidR="008677CC" w:rsidRPr="008E7509">
        <w:rPr>
          <w:rFonts w:ascii="Times New Roman" w:hAnsi="Times New Roman" w:cs="Times New Roman"/>
          <w:sz w:val="24"/>
          <w:szCs w:val="24"/>
        </w:rPr>
        <w:t>ust finished prayer</w:t>
      </w:r>
      <w:r w:rsidR="008B606F" w:rsidRPr="008E7509">
        <w:rPr>
          <w:rFonts w:ascii="Times New Roman" w:hAnsi="Times New Roman" w:cs="Times New Roman"/>
          <w:sz w:val="24"/>
          <w:szCs w:val="24"/>
        </w:rPr>
        <w:t>/ assembly</w:t>
      </w:r>
      <w:r w:rsidR="008677CC" w:rsidRPr="008E7509">
        <w:rPr>
          <w:rFonts w:ascii="Times New Roman" w:hAnsi="Times New Roman" w:cs="Times New Roman"/>
          <w:sz w:val="24"/>
          <w:szCs w:val="24"/>
        </w:rPr>
        <w:t xml:space="preserve"> and </w:t>
      </w:r>
      <w:r w:rsidRPr="008E7509">
        <w:rPr>
          <w:rFonts w:ascii="Times New Roman" w:hAnsi="Times New Roman" w:cs="Times New Roman"/>
          <w:sz w:val="24"/>
          <w:szCs w:val="24"/>
        </w:rPr>
        <w:t>are waiting in</w:t>
      </w:r>
      <w:r w:rsidR="008677CC" w:rsidRPr="008E7509">
        <w:rPr>
          <w:rFonts w:ascii="Times New Roman" w:hAnsi="Times New Roman" w:cs="Times New Roman"/>
          <w:sz w:val="24"/>
          <w:szCs w:val="24"/>
        </w:rPr>
        <w:t xml:space="preserve"> line to go to</w:t>
      </w:r>
      <w:r w:rsidRPr="008E7509">
        <w:rPr>
          <w:rFonts w:ascii="Times New Roman" w:hAnsi="Times New Roman" w:cs="Times New Roman"/>
          <w:sz w:val="24"/>
          <w:szCs w:val="24"/>
        </w:rPr>
        <w:t xml:space="preserve"> their</w:t>
      </w:r>
      <w:r w:rsidR="008677CC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BE32D4" w:rsidRPr="008E7509">
        <w:rPr>
          <w:rFonts w:ascii="Times New Roman" w:hAnsi="Times New Roman" w:cs="Times New Roman"/>
          <w:sz w:val="24"/>
          <w:szCs w:val="24"/>
        </w:rPr>
        <w:t>classrooms</w:t>
      </w:r>
      <w:r w:rsidR="008677CC" w:rsidRPr="008E7509">
        <w:rPr>
          <w:rFonts w:ascii="Times New Roman" w:hAnsi="Times New Roman" w:cs="Times New Roman"/>
          <w:sz w:val="24"/>
          <w:szCs w:val="24"/>
        </w:rPr>
        <w:t xml:space="preserve">. </w:t>
      </w:r>
      <w:r w:rsidR="00D02561" w:rsidRPr="008E7509">
        <w:rPr>
          <w:rFonts w:ascii="Times New Roman" w:hAnsi="Times New Roman" w:cs="Times New Roman"/>
          <w:sz w:val="24"/>
          <w:szCs w:val="24"/>
        </w:rPr>
        <w:t>11:</w:t>
      </w:r>
      <w:r w:rsidR="00943954" w:rsidRPr="008E7509">
        <w:rPr>
          <w:rFonts w:ascii="Times New Roman" w:hAnsi="Times New Roman" w:cs="Times New Roman"/>
          <w:sz w:val="24"/>
          <w:szCs w:val="24"/>
        </w:rPr>
        <w:t>15 PM EST (8:45 AM IST)</w:t>
      </w:r>
    </w:p>
    <w:p w14:paraId="7BE68034" w14:textId="0F2EDC79" w:rsidR="004E0A28" w:rsidRPr="008E7509" w:rsidRDefault="004E0A28" w:rsidP="00BE32D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  <w:u w:val="single"/>
        </w:rPr>
        <w:t>Current situation at school</w:t>
      </w:r>
      <w:r w:rsidR="00C57ED4" w:rsidRPr="008E7509">
        <w:rPr>
          <w:rFonts w:ascii="Times New Roman" w:hAnsi="Times New Roman" w:cs="Times New Roman"/>
          <w:b/>
          <w:bCs/>
          <w:sz w:val="24"/>
          <w:szCs w:val="24"/>
          <w:u w:val="single"/>
        </w:rPr>
        <w:t>: Conversation with Principal:</w:t>
      </w:r>
    </w:p>
    <w:p w14:paraId="433CB83C" w14:textId="0B68EFE6" w:rsidR="004E0A28" w:rsidRPr="008E7509" w:rsidRDefault="00A1509E" w:rsidP="00A150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No COVID situation, things are just getting back normal. </w:t>
      </w:r>
      <w:r w:rsidR="00C27DA7" w:rsidRPr="008E7509">
        <w:rPr>
          <w:rFonts w:ascii="Times New Roman" w:hAnsi="Times New Roman" w:cs="Times New Roman"/>
          <w:sz w:val="24"/>
          <w:szCs w:val="24"/>
        </w:rPr>
        <w:t>Some children are sick with cough and fever due to rainy season.</w:t>
      </w:r>
      <w:r w:rsidR="008230C6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2D3F5A" w:rsidRPr="008E7509">
        <w:rPr>
          <w:rFonts w:ascii="Times New Roman" w:hAnsi="Times New Roman" w:cs="Times New Roman"/>
          <w:sz w:val="24"/>
          <w:szCs w:val="24"/>
        </w:rPr>
        <w:t xml:space="preserve">Children completed their </w:t>
      </w:r>
      <w:r w:rsidRPr="008E7509">
        <w:rPr>
          <w:rFonts w:ascii="Times New Roman" w:hAnsi="Times New Roman" w:cs="Times New Roman"/>
          <w:sz w:val="24"/>
          <w:szCs w:val="24"/>
        </w:rPr>
        <w:t>3</w:t>
      </w:r>
      <w:r w:rsidRPr="008E750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301309" w:rsidRPr="008E7509">
        <w:rPr>
          <w:rFonts w:ascii="Times New Roman" w:hAnsi="Times New Roman" w:cs="Times New Roman"/>
          <w:sz w:val="24"/>
          <w:szCs w:val="24"/>
        </w:rPr>
        <w:t>monthly exam</w:t>
      </w:r>
      <w:r w:rsidR="002D3F5A" w:rsidRPr="008E7509">
        <w:rPr>
          <w:rFonts w:ascii="Times New Roman" w:hAnsi="Times New Roman" w:cs="Times New Roman"/>
          <w:sz w:val="24"/>
          <w:szCs w:val="24"/>
        </w:rPr>
        <w:t xml:space="preserve">. </w:t>
      </w:r>
      <w:r w:rsidR="00C27DA7" w:rsidRPr="008E7509">
        <w:rPr>
          <w:rFonts w:ascii="Times New Roman" w:hAnsi="Times New Roman" w:cs="Times New Roman"/>
          <w:sz w:val="24"/>
          <w:szCs w:val="24"/>
        </w:rPr>
        <w:t>There</w:t>
      </w:r>
      <w:r w:rsidR="002D3F5A" w:rsidRPr="008E7509">
        <w:rPr>
          <w:rFonts w:ascii="Times New Roman" w:hAnsi="Times New Roman" w:cs="Times New Roman"/>
          <w:sz w:val="24"/>
          <w:szCs w:val="24"/>
        </w:rPr>
        <w:t xml:space="preserve"> is an upcoming </w:t>
      </w:r>
      <w:r w:rsidR="001424ED" w:rsidRPr="008E7509">
        <w:rPr>
          <w:rFonts w:ascii="Times New Roman" w:hAnsi="Times New Roman" w:cs="Times New Roman"/>
          <w:sz w:val="24"/>
          <w:szCs w:val="24"/>
        </w:rPr>
        <w:t>parents and teachers</w:t>
      </w:r>
      <w:r w:rsidR="002D3F5A" w:rsidRPr="008E7509">
        <w:rPr>
          <w:rFonts w:ascii="Times New Roman" w:hAnsi="Times New Roman" w:cs="Times New Roman"/>
          <w:sz w:val="24"/>
          <w:szCs w:val="24"/>
        </w:rPr>
        <w:t xml:space="preserve"> meeting</w:t>
      </w:r>
      <w:r w:rsidR="001424ED" w:rsidRPr="008E7509">
        <w:rPr>
          <w:rFonts w:ascii="Times New Roman" w:hAnsi="Times New Roman" w:cs="Times New Roman"/>
          <w:sz w:val="24"/>
          <w:szCs w:val="24"/>
        </w:rPr>
        <w:t xml:space="preserve"> next Saturday.</w:t>
      </w:r>
    </w:p>
    <w:p w14:paraId="70A3F32E" w14:textId="68370AB8" w:rsidR="00301309" w:rsidRPr="008E7509" w:rsidRDefault="001424ED" w:rsidP="00A150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Parents- Teachers meeting:</w:t>
      </w:r>
      <w:r w:rsidR="00301309" w:rsidRPr="008E7509">
        <w:rPr>
          <w:rFonts w:ascii="Times New Roman" w:hAnsi="Times New Roman" w:cs="Times New Roman"/>
          <w:sz w:val="24"/>
          <w:szCs w:val="24"/>
        </w:rPr>
        <w:t xml:space="preserve"> It is flexible </w:t>
      </w:r>
      <w:r w:rsidR="00013A47" w:rsidRPr="008E7509">
        <w:rPr>
          <w:rFonts w:ascii="Times New Roman" w:hAnsi="Times New Roman" w:cs="Times New Roman"/>
          <w:sz w:val="24"/>
          <w:szCs w:val="24"/>
        </w:rPr>
        <w:t>such that any parents who can not attend due to work usually catch up with teachers later.</w:t>
      </w:r>
    </w:p>
    <w:p w14:paraId="0CA76907" w14:textId="3556247E" w:rsidR="00D9068E" w:rsidRPr="008E7509" w:rsidRDefault="00E34653" w:rsidP="00BE32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Nutrition Program:</w:t>
      </w:r>
      <w:r w:rsidR="00725B77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B35A00" w:rsidRPr="008E7509">
        <w:rPr>
          <w:rFonts w:ascii="Times New Roman" w:hAnsi="Times New Roman" w:cs="Times New Roman"/>
          <w:sz w:val="24"/>
          <w:szCs w:val="24"/>
        </w:rPr>
        <w:t>Currently due to lack of sufficient funds nutrition program is not running.</w:t>
      </w:r>
      <w:r w:rsidR="00BE32D4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C57ED4" w:rsidRPr="008E7509">
        <w:rPr>
          <w:rFonts w:ascii="Times New Roman" w:hAnsi="Times New Roman" w:cs="Times New Roman"/>
          <w:sz w:val="24"/>
          <w:szCs w:val="24"/>
        </w:rPr>
        <w:t xml:space="preserve">The school prefers </w:t>
      </w:r>
      <w:r w:rsidR="00725B77" w:rsidRPr="008E7509">
        <w:rPr>
          <w:rFonts w:ascii="Times New Roman" w:hAnsi="Times New Roman" w:cs="Times New Roman"/>
          <w:sz w:val="24"/>
          <w:szCs w:val="24"/>
        </w:rPr>
        <w:t xml:space="preserve">to provide supplemental nutrition rather than </w:t>
      </w:r>
      <w:r w:rsidR="00C57ED4" w:rsidRPr="008E7509">
        <w:rPr>
          <w:rFonts w:ascii="Times New Roman" w:hAnsi="Times New Roman" w:cs="Times New Roman"/>
          <w:sz w:val="24"/>
          <w:szCs w:val="24"/>
        </w:rPr>
        <w:t>a complete lunch</w:t>
      </w:r>
      <w:r w:rsidR="00EC40C7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FF214C" w:rsidRPr="008E7509">
        <w:rPr>
          <w:rFonts w:ascii="Times New Roman" w:hAnsi="Times New Roman" w:cs="Times New Roman"/>
          <w:sz w:val="24"/>
          <w:szCs w:val="24"/>
        </w:rPr>
        <w:t xml:space="preserve">program </w:t>
      </w:r>
      <w:r w:rsidR="00EC40C7" w:rsidRPr="008E7509">
        <w:rPr>
          <w:rFonts w:ascii="Times New Roman" w:hAnsi="Times New Roman" w:cs="Times New Roman"/>
          <w:sz w:val="24"/>
          <w:szCs w:val="24"/>
        </w:rPr>
        <w:t xml:space="preserve">if funds are </w:t>
      </w:r>
      <w:r w:rsidR="00FF214C" w:rsidRPr="008E7509">
        <w:rPr>
          <w:rFonts w:ascii="Times New Roman" w:hAnsi="Times New Roman" w:cs="Times New Roman"/>
          <w:sz w:val="24"/>
          <w:szCs w:val="24"/>
        </w:rPr>
        <w:t>sufficient</w:t>
      </w:r>
      <w:r w:rsidR="00EC40C7" w:rsidRPr="008E7509">
        <w:rPr>
          <w:rFonts w:ascii="Times New Roman" w:hAnsi="Times New Roman" w:cs="Times New Roman"/>
          <w:sz w:val="24"/>
          <w:szCs w:val="24"/>
        </w:rPr>
        <w:t>. Lunch program requires further infrastructure such as kitchen</w:t>
      </w:r>
      <w:r w:rsidR="00500220" w:rsidRPr="008E7509">
        <w:rPr>
          <w:rFonts w:ascii="Times New Roman" w:hAnsi="Times New Roman" w:cs="Times New Roman"/>
          <w:sz w:val="24"/>
          <w:szCs w:val="24"/>
        </w:rPr>
        <w:t xml:space="preserve"> that makes it difficult to support. However </w:t>
      </w:r>
      <w:r w:rsidR="00B35A00" w:rsidRPr="008E7509">
        <w:rPr>
          <w:rFonts w:ascii="Times New Roman" w:hAnsi="Times New Roman" w:cs="Times New Roman"/>
          <w:sz w:val="24"/>
          <w:szCs w:val="24"/>
        </w:rPr>
        <w:t xml:space="preserve">regular food such as rice and dal </w:t>
      </w:r>
      <w:r w:rsidR="00B35A00" w:rsidRPr="008E7509">
        <w:rPr>
          <w:rFonts w:ascii="Times New Roman" w:hAnsi="Times New Roman" w:cs="Times New Roman"/>
          <w:sz w:val="24"/>
          <w:szCs w:val="24"/>
        </w:rPr>
        <w:lastRenderedPageBreak/>
        <w:t xml:space="preserve">are eaten by </w:t>
      </w:r>
      <w:r w:rsidR="00500220" w:rsidRPr="008E7509">
        <w:rPr>
          <w:rFonts w:ascii="Times New Roman" w:hAnsi="Times New Roman" w:cs="Times New Roman"/>
          <w:sz w:val="24"/>
          <w:szCs w:val="24"/>
        </w:rPr>
        <w:t>children at home</w:t>
      </w:r>
      <w:r w:rsidR="00B35A00" w:rsidRPr="008E7509">
        <w:rPr>
          <w:rFonts w:ascii="Times New Roman" w:hAnsi="Times New Roman" w:cs="Times New Roman"/>
          <w:sz w:val="24"/>
          <w:szCs w:val="24"/>
        </w:rPr>
        <w:t>.</w:t>
      </w:r>
      <w:r w:rsidR="0091587D" w:rsidRPr="008E7509">
        <w:rPr>
          <w:rFonts w:ascii="Times New Roman" w:hAnsi="Times New Roman" w:cs="Times New Roman"/>
          <w:sz w:val="24"/>
          <w:szCs w:val="24"/>
        </w:rPr>
        <w:t xml:space="preserve"> Providing</w:t>
      </w:r>
      <w:r w:rsidR="00B35A00" w:rsidRPr="008E7509">
        <w:rPr>
          <w:rFonts w:ascii="Times New Roman" w:hAnsi="Times New Roman" w:cs="Times New Roman"/>
          <w:sz w:val="24"/>
          <w:szCs w:val="24"/>
        </w:rPr>
        <w:t xml:space="preserve"> them with</w:t>
      </w:r>
      <w:r w:rsidR="0091587D" w:rsidRPr="008E7509">
        <w:rPr>
          <w:rFonts w:ascii="Times New Roman" w:hAnsi="Times New Roman" w:cs="Times New Roman"/>
          <w:sz w:val="24"/>
          <w:szCs w:val="24"/>
        </w:rPr>
        <w:t xml:space="preserve"> supplemental nutrition such as nuts, dry fruits and fruits like apple, banana</w:t>
      </w:r>
      <w:r w:rsidR="00B35A00" w:rsidRPr="008E75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35A00" w:rsidRPr="008E750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B35A00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91587D" w:rsidRPr="008E7509">
        <w:rPr>
          <w:rFonts w:ascii="Times New Roman" w:hAnsi="Times New Roman" w:cs="Times New Roman"/>
          <w:sz w:val="24"/>
          <w:szCs w:val="24"/>
        </w:rPr>
        <w:t xml:space="preserve">will add more nutrition to </w:t>
      </w:r>
      <w:r w:rsidR="00ED1412" w:rsidRPr="008E7509">
        <w:rPr>
          <w:rFonts w:ascii="Times New Roman" w:hAnsi="Times New Roman" w:cs="Times New Roman"/>
          <w:sz w:val="24"/>
          <w:szCs w:val="24"/>
        </w:rPr>
        <w:t>children’s</w:t>
      </w:r>
      <w:r w:rsidR="0091587D" w:rsidRPr="008E7509">
        <w:rPr>
          <w:rFonts w:ascii="Times New Roman" w:hAnsi="Times New Roman" w:cs="Times New Roman"/>
          <w:sz w:val="24"/>
          <w:szCs w:val="24"/>
        </w:rPr>
        <w:t xml:space="preserve"> diet which is preferable</w:t>
      </w:r>
      <w:r w:rsidR="00ED1412" w:rsidRPr="008E75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7C6580" w14:textId="06866D29" w:rsidR="009007E6" w:rsidRPr="008E7509" w:rsidRDefault="00E34653" w:rsidP="00BE32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Outing for students:</w:t>
      </w:r>
      <w:r w:rsidR="00D9068E" w:rsidRPr="008E7509">
        <w:rPr>
          <w:rFonts w:ascii="Times New Roman" w:hAnsi="Times New Roman" w:cs="Times New Roman"/>
          <w:sz w:val="24"/>
          <w:szCs w:val="24"/>
        </w:rPr>
        <w:t xml:space="preserve"> Younger kids</w:t>
      </w:r>
      <w:r w:rsidR="00C4690D" w:rsidRPr="008E7509">
        <w:rPr>
          <w:rFonts w:ascii="Times New Roman" w:hAnsi="Times New Roman" w:cs="Times New Roman"/>
          <w:sz w:val="24"/>
          <w:szCs w:val="24"/>
        </w:rPr>
        <w:t xml:space="preserve"> (below</w:t>
      </w:r>
      <w:r w:rsidR="00ED1412" w:rsidRPr="008E7509">
        <w:rPr>
          <w:rFonts w:ascii="Times New Roman" w:hAnsi="Times New Roman" w:cs="Times New Roman"/>
          <w:sz w:val="24"/>
          <w:szCs w:val="24"/>
        </w:rPr>
        <w:t xml:space="preserve"> class 1 kids</w:t>
      </w:r>
      <w:r w:rsidR="00C4690D" w:rsidRPr="008E7509">
        <w:rPr>
          <w:rFonts w:ascii="Times New Roman" w:hAnsi="Times New Roman" w:cs="Times New Roman"/>
          <w:sz w:val="24"/>
          <w:szCs w:val="24"/>
        </w:rPr>
        <w:t>)</w:t>
      </w:r>
      <w:r w:rsidR="00ED1412" w:rsidRPr="008E7509">
        <w:rPr>
          <w:rFonts w:ascii="Times New Roman" w:hAnsi="Times New Roman" w:cs="Times New Roman"/>
          <w:sz w:val="24"/>
          <w:szCs w:val="24"/>
        </w:rPr>
        <w:t xml:space="preserve"> are not taken on outing. 1 to 5</w:t>
      </w:r>
      <w:r w:rsidR="00F16FDE" w:rsidRPr="008E7509">
        <w:rPr>
          <w:rFonts w:ascii="Times New Roman" w:hAnsi="Times New Roman" w:cs="Times New Roman"/>
          <w:sz w:val="24"/>
          <w:szCs w:val="24"/>
        </w:rPr>
        <w:t xml:space="preserve"> class children will be taken to outing in Kanpur area for example Zoo, which is nearby. 6 to 8 class children </w:t>
      </w:r>
      <w:r w:rsidR="00C4690D" w:rsidRPr="008E7509">
        <w:rPr>
          <w:rFonts w:ascii="Times New Roman" w:hAnsi="Times New Roman" w:cs="Times New Roman"/>
          <w:sz w:val="24"/>
          <w:szCs w:val="24"/>
        </w:rPr>
        <w:t xml:space="preserve">will be taken </w:t>
      </w:r>
      <w:r w:rsidR="00F16FDE" w:rsidRPr="008E7509">
        <w:rPr>
          <w:rFonts w:ascii="Times New Roman" w:hAnsi="Times New Roman" w:cs="Times New Roman"/>
          <w:sz w:val="24"/>
          <w:szCs w:val="24"/>
        </w:rPr>
        <w:t>for outing</w:t>
      </w:r>
      <w:r w:rsidR="00C4690D" w:rsidRPr="008E7509">
        <w:rPr>
          <w:rFonts w:ascii="Times New Roman" w:hAnsi="Times New Roman" w:cs="Times New Roman"/>
          <w:sz w:val="24"/>
          <w:szCs w:val="24"/>
        </w:rPr>
        <w:t xml:space="preserve"> to </w:t>
      </w:r>
      <w:r w:rsidR="00A46C48" w:rsidRPr="008E7509">
        <w:rPr>
          <w:rFonts w:ascii="Times New Roman" w:hAnsi="Times New Roman" w:cs="Times New Roman"/>
          <w:sz w:val="24"/>
          <w:szCs w:val="24"/>
        </w:rPr>
        <w:t xml:space="preserve">somewhat farther places. </w:t>
      </w:r>
    </w:p>
    <w:p w14:paraId="22175C76" w14:textId="17BB38B2" w:rsidR="00E6248D" w:rsidRPr="008E7509" w:rsidRDefault="00A360FB" w:rsidP="004600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Playground:</w:t>
      </w:r>
      <w:r w:rsidR="00A46C48" w:rsidRPr="008E7509">
        <w:rPr>
          <w:rFonts w:ascii="Times New Roman" w:hAnsi="Times New Roman" w:cs="Times New Roman"/>
          <w:sz w:val="24"/>
          <w:szCs w:val="24"/>
        </w:rPr>
        <w:t xml:space="preserve"> School has </w:t>
      </w:r>
      <w:r w:rsidR="00E6248D" w:rsidRPr="008E7509">
        <w:rPr>
          <w:rFonts w:ascii="Times New Roman" w:hAnsi="Times New Roman" w:cs="Times New Roman"/>
          <w:sz w:val="24"/>
          <w:szCs w:val="24"/>
        </w:rPr>
        <w:t>playground</w:t>
      </w:r>
      <w:r w:rsidR="00A46C48" w:rsidRPr="008E7509">
        <w:rPr>
          <w:rFonts w:ascii="Times New Roman" w:hAnsi="Times New Roman" w:cs="Times New Roman"/>
          <w:sz w:val="24"/>
          <w:szCs w:val="24"/>
        </w:rPr>
        <w:t xml:space="preserve"> at the entrance</w:t>
      </w:r>
      <w:r w:rsidR="00E6248D" w:rsidRPr="008E7509">
        <w:rPr>
          <w:rFonts w:ascii="Times New Roman" w:hAnsi="Times New Roman" w:cs="Times New Roman"/>
          <w:sz w:val="24"/>
          <w:szCs w:val="24"/>
        </w:rPr>
        <w:t xml:space="preserve">. </w:t>
      </w:r>
      <w:r w:rsidR="00A46C48" w:rsidRPr="008E7509">
        <w:rPr>
          <w:rFonts w:ascii="Times New Roman" w:hAnsi="Times New Roman" w:cs="Times New Roman"/>
          <w:sz w:val="24"/>
          <w:szCs w:val="24"/>
        </w:rPr>
        <w:t>During</w:t>
      </w:r>
      <w:r w:rsidR="00E6248D" w:rsidRPr="008E7509">
        <w:rPr>
          <w:rFonts w:ascii="Times New Roman" w:hAnsi="Times New Roman" w:cs="Times New Roman"/>
          <w:sz w:val="24"/>
          <w:szCs w:val="24"/>
        </w:rPr>
        <w:t xml:space="preserve"> the</w:t>
      </w:r>
      <w:r w:rsidR="00A46C48" w:rsidRPr="008E7509">
        <w:rPr>
          <w:rFonts w:ascii="Times New Roman" w:hAnsi="Times New Roman" w:cs="Times New Roman"/>
          <w:sz w:val="24"/>
          <w:szCs w:val="24"/>
        </w:rPr>
        <w:t xml:space="preserve"> monsoon season, it is filled with water and Children can not play. </w:t>
      </w:r>
      <w:r w:rsidR="000D5575" w:rsidRPr="008E7509">
        <w:rPr>
          <w:rFonts w:ascii="Times New Roman" w:hAnsi="Times New Roman" w:cs="Times New Roman"/>
          <w:sz w:val="24"/>
          <w:szCs w:val="24"/>
        </w:rPr>
        <w:t xml:space="preserve">Management tried to acquire nearby sites for </w:t>
      </w:r>
      <w:r w:rsidR="00E6248D" w:rsidRPr="008E7509">
        <w:rPr>
          <w:rFonts w:ascii="Times New Roman" w:hAnsi="Times New Roman" w:cs="Times New Roman"/>
          <w:sz w:val="24"/>
          <w:szCs w:val="24"/>
        </w:rPr>
        <w:t>playground</w:t>
      </w:r>
      <w:r w:rsidR="000D5575" w:rsidRPr="008E7509">
        <w:rPr>
          <w:rFonts w:ascii="Times New Roman" w:hAnsi="Times New Roman" w:cs="Times New Roman"/>
          <w:sz w:val="24"/>
          <w:szCs w:val="24"/>
        </w:rPr>
        <w:t xml:space="preserve"> or ex</w:t>
      </w:r>
      <w:r w:rsidR="00EF407E" w:rsidRPr="008E7509">
        <w:rPr>
          <w:rFonts w:ascii="Times New Roman" w:hAnsi="Times New Roman" w:cs="Times New Roman"/>
          <w:sz w:val="24"/>
          <w:szCs w:val="24"/>
        </w:rPr>
        <w:t xml:space="preserve">panding school </w:t>
      </w:r>
      <w:r w:rsidR="000D5575" w:rsidRPr="008E7509">
        <w:rPr>
          <w:rFonts w:ascii="Times New Roman" w:hAnsi="Times New Roman" w:cs="Times New Roman"/>
          <w:sz w:val="24"/>
          <w:szCs w:val="24"/>
        </w:rPr>
        <w:t>whenever the</w:t>
      </w:r>
      <w:r w:rsidR="00EF407E" w:rsidRPr="008E7509">
        <w:rPr>
          <w:rFonts w:ascii="Times New Roman" w:hAnsi="Times New Roman" w:cs="Times New Roman"/>
          <w:sz w:val="24"/>
          <w:szCs w:val="24"/>
        </w:rPr>
        <w:t xml:space="preserve"> site</w:t>
      </w:r>
      <w:r w:rsidR="000D5575" w:rsidRPr="008E7509">
        <w:rPr>
          <w:rFonts w:ascii="Times New Roman" w:hAnsi="Times New Roman" w:cs="Times New Roman"/>
          <w:sz w:val="24"/>
          <w:szCs w:val="24"/>
        </w:rPr>
        <w:t xml:space="preserve"> become</w:t>
      </w:r>
      <w:r w:rsidR="00EF407E" w:rsidRPr="008E7509">
        <w:rPr>
          <w:rFonts w:ascii="Times New Roman" w:hAnsi="Times New Roman" w:cs="Times New Roman"/>
          <w:sz w:val="24"/>
          <w:szCs w:val="24"/>
        </w:rPr>
        <w:t>s</w:t>
      </w:r>
      <w:r w:rsidR="000D5575" w:rsidRPr="008E7509">
        <w:rPr>
          <w:rFonts w:ascii="Times New Roman" w:hAnsi="Times New Roman" w:cs="Times New Roman"/>
          <w:sz w:val="24"/>
          <w:szCs w:val="24"/>
        </w:rPr>
        <w:t xml:space="preserve"> available</w:t>
      </w:r>
      <w:r w:rsidR="00EF407E" w:rsidRPr="008E7509">
        <w:rPr>
          <w:rFonts w:ascii="Times New Roman" w:hAnsi="Times New Roman" w:cs="Times New Roman"/>
          <w:sz w:val="24"/>
          <w:szCs w:val="24"/>
        </w:rPr>
        <w:t xml:space="preserve">. But it is more complicated process to have </w:t>
      </w:r>
      <w:r w:rsidR="00E6248D" w:rsidRPr="008E7509">
        <w:rPr>
          <w:rFonts w:ascii="Times New Roman" w:hAnsi="Times New Roman" w:cs="Times New Roman"/>
          <w:sz w:val="24"/>
          <w:szCs w:val="24"/>
        </w:rPr>
        <w:t>paperwork</w:t>
      </w:r>
      <w:r w:rsidR="00EF407E" w:rsidRPr="008E7509">
        <w:rPr>
          <w:rFonts w:ascii="Times New Roman" w:hAnsi="Times New Roman" w:cs="Times New Roman"/>
          <w:sz w:val="24"/>
          <w:szCs w:val="24"/>
        </w:rPr>
        <w:t xml:space="preserve"> done and have funds available at the same time and </w:t>
      </w:r>
      <w:r w:rsidR="00E6248D" w:rsidRPr="008E7509">
        <w:rPr>
          <w:rFonts w:ascii="Times New Roman" w:hAnsi="Times New Roman" w:cs="Times New Roman"/>
          <w:sz w:val="24"/>
          <w:szCs w:val="24"/>
        </w:rPr>
        <w:t xml:space="preserve">the </w:t>
      </w:r>
      <w:r w:rsidR="00EF407E" w:rsidRPr="008E7509">
        <w:rPr>
          <w:rFonts w:ascii="Times New Roman" w:hAnsi="Times New Roman" w:cs="Times New Roman"/>
          <w:sz w:val="24"/>
          <w:szCs w:val="24"/>
        </w:rPr>
        <w:t xml:space="preserve">local </w:t>
      </w:r>
      <w:r w:rsidR="00E6248D" w:rsidRPr="008E7509">
        <w:rPr>
          <w:rFonts w:ascii="Times New Roman" w:hAnsi="Times New Roman" w:cs="Times New Roman"/>
          <w:sz w:val="24"/>
          <w:szCs w:val="24"/>
        </w:rPr>
        <w:t xml:space="preserve">ruling </w:t>
      </w:r>
      <w:proofErr w:type="gramStart"/>
      <w:r w:rsidR="00E6248D" w:rsidRPr="008E7509">
        <w:rPr>
          <w:rFonts w:ascii="Times New Roman" w:hAnsi="Times New Roman" w:cs="Times New Roman"/>
          <w:sz w:val="24"/>
          <w:szCs w:val="24"/>
        </w:rPr>
        <w:t>members</w:t>
      </w:r>
      <w:proofErr w:type="gramEnd"/>
      <w:r w:rsidR="00E6248D" w:rsidRPr="008E7509">
        <w:rPr>
          <w:rFonts w:ascii="Times New Roman" w:hAnsi="Times New Roman" w:cs="Times New Roman"/>
          <w:sz w:val="24"/>
          <w:szCs w:val="24"/>
        </w:rPr>
        <w:t xml:space="preserve"> support. </w:t>
      </w:r>
    </w:p>
    <w:p w14:paraId="545E5C54" w14:textId="71D2C1E0" w:rsidR="00A360FB" w:rsidRPr="008E7509" w:rsidRDefault="00A360FB" w:rsidP="00A150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Infrastructure:</w:t>
      </w:r>
      <w:r w:rsidRPr="008E7509">
        <w:rPr>
          <w:rFonts w:ascii="Times New Roman" w:hAnsi="Times New Roman" w:cs="Times New Roman"/>
          <w:sz w:val="24"/>
          <w:szCs w:val="24"/>
        </w:rPr>
        <w:t xml:space="preserve"> Partition (Plywood separator) between two classrooms.</w:t>
      </w:r>
    </w:p>
    <w:p w14:paraId="3D64ADFA" w14:textId="1B13923D" w:rsidR="0047730C" w:rsidRPr="008E7509" w:rsidRDefault="0047730C" w:rsidP="0047730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Uneven cement floor</w:t>
      </w:r>
      <w:r w:rsidR="00042D10" w:rsidRPr="008E7509">
        <w:rPr>
          <w:rFonts w:ascii="Times New Roman" w:hAnsi="Times New Roman" w:cs="Times New Roman"/>
          <w:sz w:val="24"/>
          <w:szCs w:val="24"/>
        </w:rPr>
        <w:t xml:space="preserve">, management </w:t>
      </w:r>
      <w:r w:rsidR="00EF0753" w:rsidRPr="008E7509">
        <w:rPr>
          <w:rFonts w:ascii="Times New Roman" w:hAnsi="Times New Roman" w:cs="Times New Roman"/>
          <w:sz w:val="24"/>
          <w:szCs w:val="24"/>
        </w:rPr>
        <w:t xml:space="preserve">would prefer to get it fixed before an event in November at school. </w:t>
      </w:r>
      <w:r w:rsidR="00AE17FC" w:rsidRPr="008E7509">
        <w:rPr>
          <w:rFonts w:ascii="Times New Roman" w:hAnsi="Times New Roman" w:cs="Times New Roman"/>
          <w:sz w:val="24"/>
          <w:szCs w:val="24"/>
        </w:rPr>
        <w:t xml:space="preserve">The </w:t>
      </w:r>
      <w:r w:rsidRPr="008E7509">
        <w:rPr>
          <w:rFonts w:ascii="Times New Roman" w:hAnsi="Times New Roman" w:cs="Times New Roman"/>
          <w:sz w:val="24"/>
          <w:szCs w:val="24"/>
        </w:rPr>
        <w:t xml:space="preserve">desk or benches not in best condition. </w:t>
      </w:r>
    </w:p>
    <w:p w14:paraId="43E45358" w14:textId="54580250" w:rsidR="00110E37" w:rsidRPr="008E7509" w:rsidRDefault="00110E37" w:rsidP="00110E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 xml:space="preserve">Events: </w:t>
      </w:r>
    </w:p>
    <w:p w14:paraId="2D264DDD" w14:textId="63BFF2BD" w:rsidR="009E186E" w:rsidRPr="008E7509" w:rsidRDefault="009E186E" w:rsidP="00C27DA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Science exhibition: In </w:t>
      </w:r>
      <w:r w:rsidRPr="008E7509">
        <w:rPr>
          <w:rFonts w:ascii="Times New Roman" w:hAnsi="Times New Roman" w:cs="Times New Roman"/>
          <w:sz w:val="24"/>
          <w:szCs w:val="24"/>
        </w:rPr>
        <w:t xml:space="preserve">November there is science exhibition </w:t>
      </w:r>
      <w:r w:rsidRPr="008E7509">
        <w:rPr>
          <w:rFonts w:ascii="Times New Roman" w:hAnsi="Times New Roman" w:cs="Times New Roman"/>
          <w:sz w:val="24"/>
          <w:szCs w:val="24"/>
        </w:rPr>
        <w:t xml:space="preserve">conducted in the </w:t>
      </w:r>
      <w:r w:rsidRPr="008E7509">
        <w:rPr>
          <w:rFonts w:ascii="Times New Roman" w:hAnsi="Times New Roman" w:cs="Times New Roman"/>
          <w:sz w:val="24"/>
          <w:szCs w:val="24"/>
        </w:rPr>
        <w:t>school. 7000 to 8000 people attend</w:t>
      </w:r>
      <w:r w:rsidRPr="008E7509">
        <w:rPr>
          <w:rFonts w:ascii="Times New Roman" w:hAnsi="Times New Roman" w:cs="Times New Roman"/>
          <w:sz w:val="24"/>
          <w:szCs w:val="24"/>
        </w:rPr>
        <w:t xml:space="preserve"> each year.</w:t>
      </w:r>
      <w:r w:rsidRPr="008E7509">
        <w:rPr>
          <w:rFonts w:ascii="Times New Roman" w:hAnsi="Times New Roman" w:cs="Times New Roman"/>
          <w:sz w:val="24"/>
          <w:szCs w:val="24"/>
        </w:rPr>
        <w:t xml:space="preserve"> Each room is dedicated for a subject science, social, art (rangoli).</w:t>
      </w:r>
      <w:r w:rsidRPr="008E7509">
        <w:rPr>
          <w:rFonts w:ascii="Times New Roman" w:hAnsi="Times New Roman" w:cs="Times New Roman"/>
          <w:sz w:val="24"/>
          <w:szCs w:val="24"/>
        </w:rPr>
        <w:t xml:space="preserve"> Management would like to repair the floor ready for rangoli event if funds suffice. </w:t>
      </w:r>
    </w:p>
    <w:p w14:paraId="5F5CB425" w14:textId="2CD2C4D3" w:rsidR="00110E37" w:rsidRPr="008E7509" w:rsidRDefault="00110E37" w:rsidP="00C27DA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Annual function – January each year (sometimes in February</w:t>
      </w:r>
      <w:r w:rsidR="00C27DA7" w:rsidRPr="008E7509">
        <w:rPr>
          <w:rFonts w:ascii="Times New Roman" w:hAnsi="Times New Roman" w:cs="Times New Roman"/>
          <w:sz w:val="24"/>
          <w:szCs w:val="24"/>
        </w:rPr>
        <w:t xml:space="preserve"> as more students tend to get sick in January weather</w:t>
      </w:r>
      <w:r w:rsidRPr="008E750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3A6C67C" w14:textId="49C59810" w:rsidR="009E186E" w:rsidRPr="008E7509" w:rsidRDefault="009E186E" w:rsidP="00C27DA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GK competition – Multiple schools in the region participate. </w:t>
      </w:r>
    </w:p>
    <w:p w14:paraId="3C6769A4" w14:textId="3E10E5AB" w:rsidR="00AC2756" w:rsidRPr="008E7509" w:rsidRDefault="00AC2756" w:rsidP="00C27DA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Picnic for school children.</w:t>
      </w:r>
    </w:p>
    <w:p w14:paraId="0508CF99" w14:textId="5563F979" w:rsidR="00AC2756" w:rsidRPr="008E7509" w:rsidRDefault="00AC2756" w:rsidP="00BE32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Games event in December – Organized in </w:t>
      </w:r>
      <w:r w:rsidR="00897792" w:rsidRPr="008E7509">
        <w:rPr>
          <w:rFonts w:ascii="Times New Roman" w:hAnsi="Times New Roman" w:cs="Times New Roman"/>
          <w:sz w:val="24"/>
          <w:szCs w:val="24"/>
        </w:rPr>
        <w:t>an area nearby where school staff will have to clean and organize as</w:t>
      </w:r>
      <w:r w:rsidR="00C27DA7" w:rsidRPr="008E7509">
        <w:rPr>
          <w:rFonts w:ascii="Times New Roman" w:hAnsi="Times New Roman" w:cs="Times New Roman"/>
          <w:sz w:val="24"/>
          <w:szCs w:val="24"/>
        </w:rPr>
        <w:t xml:space="preserve"> the</w:t>
      </w:r>
      <w:r w:rsidR="00897792" w:rsidRPr="008E7509">
        <w:rPr>
          <w:rFonts w:ascii="Times New Roman" w:hAnsi="Times New Roman" w:cs="Times New Roman"/>
          <w:sz w:val="24"/>
          <w:szCs w:val="24"/>
        </w:rPr>
        <w:t xml:space="preserve"> school playground is small.</w:t>
      </w:r>
    </w:p>
    <w:p w14:paraId="1CF40129" w14:textId="41662FDB" w:rsidR="00BE32D4" w:rsidRPr="008E7509" w:rsidRDefault="00392C41" w:rsidP="00BE32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School timings:</w:t>
      </w:r>
      <w:r w:rsidR="00C149CE" w:rsidRPr="008E7509">
        <w:rPr>
          <w:rFonts w:ascii="Times New Roman" w:hAnsi="Times New Roman" w:cs="Times New Roman"/>
          <w:sz w:val="24"/>
          <w:szCs w:val="24"/>
        </w:rPr>
        <w:t xml:space="preserve"> 8:00 a.m. to 1:00 p.m. with lunch break. Saturdays are usually activity days</w:t>
      </w:r>
      <w:r w:rsidR="00603B7C" w:rsidRPr="008E7509">
        <w:rPr>
          <w:rFonts w:ascii="Times New Roman" w:hAnsi="Times New Roman" w:cs="Times New Roman"/>
          <w:sz w:val="24"/>
          <w:szCs w:val="24"/>
        </w:rPr>
        <w:t xml:space="preserve"> where children in leadership position talk, art classes</w:t>
      </w:r>
      <w:r w:rsidR="00460002" w:rsidRPr="008E7509">
        <w:rPr>
          <w:rFonts w:ascii="Times New Roman" w:hAnsi="Times New Roman" w:cs="Times New Roman"/>
          <w:sz w:val="24"/>
          <w:szCs w:val="24"/>
        </w:rPr>
        <w:t xml:space="preserve"> are conducted</w:t>
      </w:r>
      <w:r w:rsidR="00603B7C" w:rsidRPr="008E7509">
        <w:rPr>
          <w:rFonts w:ascii="Times New Roman" w:hAnsi="Times New Roman" w:cs="Times New Roman"/>
          <w:sz w:val="24"/>
          <w:szCs w:val="24"/>
        </w:rPr>
        <w:t xml:space="preserve">, etc. </w:t>
      </w:r>
      <w:r w:rsidR="004D4B0C" w:rsidRPr="008E7509">
        <w:rPr>
          <w:rFonts w:ascii="Times New Roman" w:hAnsi="Times New Roman" w:cs="Times New Roman"/>
          <w:sz w:val="24"/>
          <w:szCs w:val="24"/>
        </w:rPr>
        <w:t xml:space="preserve">Every day last period is </w:t>
      </w:r>
      <w:r w:rsidR="00460002" w:rsidRPr="008E7509">
        <w:rPr>
          <w:rFonts w:ascii="Times New Roman" w:hAnsi="Times New Roman" w:cs="Times New Roman"/>
          <w:sz w:val="24"/>
          <w:szCs w:val="24"/>
        </w:rPr>
        <w:t xml:space="preserve">allocated </w:t>
      </w:r>
      <w:r w:rsidR="004D4B0C" w:rsidRPr="008E7509">
        <w:rPr>
          <w:rFonts w:ascii="Times New Roman" w:hAnsi="Times New Roman" w:cs="Times New Roman"/>
          <w:sz w:val="24"/>
          <w:szCs w:val="24"/>
        </w:rPr>
        <w:t xml:space="preserve">for sports. Children like to play </w:t>
      </w:r>
      <w:proofErr w:type="spellStart"/>
      <w:r w:rsidR="004D4B0C" w:rsidRPr="008E7509">
        <w:rPr>
          <w:rFonts w:ascii="Times New Roman" w:hAnsi="Times New Roman" w:cs="Times New Roman"/>
          <w:sz w:val="24"/>
          <w:szCs w:val="24"/>
        </w:rPr>
        <w:t>Kabadi</w:t>
      </w:r>
      <w:proofErr w:type="spellEnd"/>
      <w:r w:rsidR="004D4B0C" w:rsidRPr="008E7509">
        <w:rPr>
          <w:rFonts w:ascii="Times New Roman" w:hAnsi="Times New Roman" w:cs="Times New Roman"/>
          <w:sz w:val="24"/>
          <w:szCs w:val="24"/>
        </w:rPr>
        <w:t>, coco</w:t>
      </w:r>
      <w:r w:rsidR="00E40E6D" w:rsidRPr="008E7509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E40E6D" w:rsidRPr="008E7509">
        <w:rPr>
          <w:rFonts w:ascii="Times New Roman" w:hAnsi="Times New Roman" w:cs="Times New Roman"/>
          <w:sz w:val="24"/>
          <w:szCs w:val="24"/>
        </w:rPr>
        <w:t>bat</w:t>
      </w:r>
      <w:proofErr w:type="gramEnd"/>
      <w:r w:rsidR="00E40E6D" w:rsidRPr="008E7509">
        <w:rPr>
          <w:rFonts w:ascii="Times New Roman" w:hAnsi="Times New Roman" w:cs="Times New Roman"/>
          <w:sz w:val="24"/>
          <w:szCs w:val="24"/>
        </w:rPr>
        <w:t xml:space="preserve"> and ball</w:t>
      </w:r>
      <w:r w:rsidR="004D4B0C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E40E6D" w:rsidRPr="008E7509">
        <w:rPr>
          <w:rFonts w:ascii="Times New Roman" w:hAnsi="Times New Roman" w:cs="Times New Roman"/>
          <w:sz w:val="24"/>
          <w:szCs w:val="24"/>
        </w:rPr>
        <w:t xml:space="preserve">as outdoor sports. </w:t>
      </w:r>
      <w:r w:rsidR="00460002" w:rsidRPr="008E7509">
        <w:rPr>
          <w:rFonts w:ascii="Times New Roman" w:hAnsi="Times New Roman" w:cs="Times New Roman"/>
          <w:sz w:val="24"/>
          <w:szCs w:val="24"/>
        </w:rPr>
        <w:t xml:space="preserve">There are carroms, ludo, </w:t>
      </w:r>
      <w:proofErr w:type="spellStart"/>
      <w:r w:rsidR="00460002" w:rsidRPr="008E750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460002" w:rsidRPr="008E7509">
        <w:rPr>
          <w:rFonts w:ascii="Times New Roman" w:hAnsi="Times New Roman" w:cs="Times New Roman"/>
          <w:sz w:val="24"/>
          <w:szCs w:val="24"/>
        </w:rPr>
        <w:t xml:space="preserve"> as indoor sports. </w:t>
      </w:r>
      <w:r w:rsidR="00E40E6D" w:rsidRPr="008E7509">
        <w:rPr>
          <w:rFonts w:ascii="Times New Roman" w:hAnsi="Times New Roman" w:cs="Times New Roman"/>
          <w:sz w:val="24"/>
          <w:szCs w:val="24"/>
        </w:rPr>
        <w:t xml:space="preserve">Playground is too small for </w:t>
      </w:r>
      <w:r w:rsidR="007963AA" w:rsidRPr="008E7509">
        <w:rPr>
          <w:rFonts w:ascii="Times New Roman" w:hAnsi="Times New Roman" w:cs="Times New Roman"/>
          <w:sz w:val="24"/>
          <w:szCs w:val="24"/>
        </w:rPr>
        <w:t>some sports</w:t>
      </w:r>
      <w:r w:rsidR="00460002" w:rsidRPr="008E7509">
        <w:rPr>
          <w:rFonts w:ascii="Times New Roman" w:hAnsi="Times New Roman" w:cs="Times New Roman"/>
          <w:sz w:val="24"/>
          <w:szCs w:val="24"/>
        </w:rPr>
        <w:t xml:space="preserve"> such as cricket. </w:t>
      </w:r>
    </w:p>
    <w:p w14:paraId="501939EB" w14:textId="4843D12D" w:rsidR="00392C41" w:rsidRPr="008E7509" w:rsidRDefault="00392C41" w:rsidP="00392C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Commute: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4549A0" w:rsidRPr="008E7509">
        <w:rPr>
          <w:rFonts w:ascii="Times New Roman" w:hAnsi="Times New Roman" w:cs="Times New Roman"/>
          <w:sz w:val="24"/>
          <w:szCs w:val="24"/>
        </w:rPr>
        <w:t>M</w:t>
      </w:r>
      <w:r w:rsidR="00C149CE" w:rsidRPr="008E7509">
        <w:rPr>
          <w:rFonts w:ascii="Times New Roman" w:hAnsi="Times New Roman" w:cs="Times New Roman"/>
          <w:sz w:val="24"/>
          <w:szCs w:val="24"/>
        </w:rPr>
        <w:t xml:space="preserve">any children come in cycle, a few by walk and a few </w:t>
      </w:r>
      <w:r w:rsidR="00BA0374" w:rsidRPr="008E7509">
        <w:rPr>
          <w:rFonts w:ascii="Times New Roman" w:hAnsi="Times New Roman" w:cs="Times New Roman"/>
          <w:sz w:val="24"/>
          <w:szCs w:val="24"/>
        </w:rPr>
        <w:t xml:space="preserve">drops </w:t>
      </w:r>
      <w:r w:rsidR="00C149CE" w:rsidRPr="008E7509">
        <w:rPr>
          <w:rFonts w:ascii="Times New Roman" w:hAnsi="Times New Roman" w:cs="Times New Roman"/>
          <w:sz w:val="24"/>
          <w:szCs w:val="24"/>
        </w:rPr>
        <w:t>and pick up by parents.</w:t>
      </w:r>
    </w:p>
    <w:p w14:paraId="6E477D83" w14:textId="2CBFA52D" w:rsidR="00392C41" w:rsidRPr="008E7509" w:rsidRDefault="004C6B10" w:rsidP="00392C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Recent grant:</w:t>
      </w:r>
      <w:r w:rsidR="00BA0374" w:rsidRPr="008E75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A0374" w:rsidRPr="008E7509">
        <w:rPr>
          <w:rFonts w:ascii="Times New Roman" w:hAnsi="Times New Roman" w:cs="Times New Roman"/>
          <w:sz w:val="24"/>
          <w:szCs w:val="24"/>
        </w:rPr>
        <w:t xml:space="preserve">SVV school recently secured a grant that conducts classes for the </w:t>
      </w:r>
      <w:r w:rsidRPr="008E7509">
        <w:rPr>
          <w:rFonts w:ascii="Times New Roman" w:hAnsi="Times New Roman" w:cs="Times New Roman"/>
          <w:sz w:val="24"/>
          <w:szCs w:val="24"/>
        </w:rPr>
        <w:t xml:space="preserve">girl children to learn </w:t>
      </w:r>
      <w:r w:rsidR="00BA0374" w:rsidRPr="008E7509">
        <w:rPr>
          <w:rFonts w:ascii="Times New Roman" w:hAnsi="Times New Roman" w:cs="Times New Roman"/>
          <w:sz w:val="24"/>
          <w:szCs w:val="24"/>
        </w:rPr>
        <w:t xml:space="preserve">self-defense, </w:t>
      </w:r>
      <w:r w:rsidR="004F6F01" w:rsidRPr="008E7509">
        <w:rPr>
          <w:rFonts w:ascii="Times New Roman" w:hAnsi="Times New Roman" w:cs="Times New Roman"/>
          <w:sz w:val="24"/>
          <w:szCs w:val="24"/>
        </w:rPr>
        <w:t>dance</w:t>
      </w:r>
      <w:r w:rsidR="00002EC2" w:rsidRPr="008E7509">
        <w:rPr>
          <w:rFonts w:ascii="Times New Roman" w:hAnsi="Times New Roman" w:cs="Times New Roman"/>
          <w:sz w:val="24"/>
          <w:szCs w:val="24"/>
        </w:rPr>
        <w:t xml:space="preserve"> (Kathak)</w:t>
      </w:r>
      <w:r w:rsidR="00247FD1" w:rsidRPr="008E7509">
        <w:rPr>
          <w:rFonts w:ascii="Times New Roman" w:hAnsi="Times New Roman" w:cs="Times New Roman"/>
          <w:sz w:val="24"/>
          <w:szCs w:val="24"/>
        </w:rPr>
        <w:t>, music (</w:t>
      </w:r>
      <w:proofErr w:type="spellStart"/>
      <w:r w:rsidR="00247FD1" w:rsidRPr="008E7509">
        <w:rPr>
          <w:rFonts w:ascii="Times New Roman" w:hAnsi="Times New Roman" w:cs="Times New Roman"/>
          <w:sz w:val="24"/>
          <w:szCs w:val="24"/>
        </w:rPr>
        <w:t>Tabala</w:t>
      </w:r>
      <w:proofErr w:type="spellEnd"/>
      <w:r w:rsidR="00247FD1" w:rsidRPr="008E7509">
        <w:rPr>
          <w:rFonts w:ascii="Times New Roman" w:hAnsi="Times New Roman" w:cs="Times New Roman"/>
          <w:sz w:val="24"/>
          <w:szCs w:val="24"/>
        </w:rPr>
        <w:t>)</w:t>
      </w:r>
      <w:r w:rsidR="004F6F01" w:rsidRPr="008E7509">
        <w:rPr>
          <w:rFonts w:ascii="Times New Roman" w:hAnsi="Times New Roman" w:cs="Times New Roman"/>
          <w:sz w:val="24"/>
          <w:szCs w:val="24"/>
        </w:rPr>
        <w:t xml:space="preserve">. A group of girl children </w:t>
      </w:r>
      <w:r w:rsidR="00BA0374" w:rsidRPr="008E7509">
        <w:rPr>
          <w:rFonts w:ascii="Times New Roman" w:hAnsi="Times New Roman" w:cs="Times New Roman"/>
          <w:sz w:val="24"/>
          <w:szCs w:val="24"/>
        </w:rPr>
        <w:t>performed a Taekwondo</w:t>
      </w:r>
      <w:r w:rsidR="004F6F01"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BA0374" w:rsidRPr="008E7509">
        <w:rPr>
          <w:rFonts w:ascii="Times New Roman" w:hAnsi="Times New Roman" w:cs="Times New Roman"/>
          <w:sz w:val="24"/>
          <w:szCs w:val="24"/>
        </w:rPr>
        <w:t xml:space="preserve">demo </w:t>
      </w:r>
      <w:r w:rsidR="004F6F01" w:rsidRPr="008E7509">
        <w:rPr>
          <w:rFonts w:ascii="Times New Roman" w:hAnsi="Times New Roman" w:cs="Times New Roman"/>
          <w:sz w:val="24"/>
          <w:szCs w:val="24"/>
        </w:rPr>
        <w:t>during the vi</w:t>
      </w:r>
      <w:r w:rsidR="00BA0374" w:rsidRPr="008E7509">
        <w:rPr>
          <w:rFonts w:ascii="Times New Roman" w:hAnsi="Times New Roman" w:cs="Times New Roman"/>
          <w:sz w:val="24"/>
          <w:szCs w:val="24"/>
        </w:rPr>
        <w:t xml:space="preserve">rtual site visit. </w:t>
      </w:r>
    </w:p>
    <w:p w14:paraId="4F3083CB" w14:textId="3A152E73" w:rsidR="009E774A" w:rsidRPr="008E7509" w:rsidRDefault="009E774A" w:rsidP="00392C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School Curriculum: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="00706553" w:rsidRPr="008E7509">
        <w:rPr>
          <w:rFonts w:ascii="Times New Roman" w:hAnsi="Times New Roman" w:cs="Times New Roman"/>
          <w:sz w:val="24"/>
          <w:szCs w:val="24"/>
        </w:rPr>
        <w:t>Over past two years, t</w:t>
      </w:r>
      <w:r w:rsidRPr="008E7509">
        <w:rPr>
          <w:rFonts w:ascii="Times New Roman" w:hAnsi="Times New Roman" w:cs="Times New Roman"/>
          <w:sz w:val="24"/>
          <w:szCs w:val="24"/>
        </w:rPr>
        <w:t>ransition</w:t>
      </w:r>
      <w:r w:rsidR="00286E86" w:rsidRPr="008E7509">
        <w:rPr>
          <w:rFonts w:ascii="Times New Roman" w:hAnsi="Times New Roman" w:cs="Times New Roman"/>
          <w:sz w:val="24"/>
          <w:szCs w:val="24"/>
        </w:rPr>
        <w:t xml:space="preserve">ing </w:t>
      </w:r>
      <w:r w:rsidRPr="008E7509">
        <w:rPr>
          <w:rFonts w:ascii="Times New Roman" w:hAnsi="Times New Roman" w:cs="Times New Roman"/>
          <w:sz w:val="24"/>
          <w:szCs w:val="24"/>
        </w:rPr>
        <w:t xml:space="preserve">from open curriculum to UP </w:t>
      </w:r>
      <w:r w:rsidR="00706553" w:rsidRPr="008E7509">
        <w:rPr>
          <w:rFonts w:ascii="Times New Roman" w:hAnsi="Times New Roman" w:cs="Times New Roman"/>
          <w:sz w:val="24"/>
          <w:szCs w:val="24"/>
        </w:rPr>
        <w:t xml:space="preserve">government school curriculum. </w:t>
      </w:r>
    </w:p>
    <w:p w14:paraId="59A3D01C" w14:textId="41DEBA2F" w:rsidR="007C7F2F" w:rsidRPr="008E7509" w:rsidRDefault="007C7F2F" w:rsidP="00392C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>Moral values:</w:t>
      </w:r>
      <w:r w:rsidRPr="008E7509">
        <w:rPr>
          <w:rFonts w:ascii="Times New Roman" w:hAnsi="Times New Roman" w:cs="Times New Roman"/>
          <w:sz w:val="24"/>
          <w:szCs w:val="24"/>
        </w:rPr>
        <w:t xml:space="preserve"> School teachers and Principal </w:t>
      </w:r>
      <w:r w:rsidR="008B606F" w:rsidRPr="008E7509">
        <w:rPr>
          <w:rFonts w:ascii="Times New Roman" w:hAnsi="Times New Roman" w:cs="Times New Roman"/>
          <w:sz w:val="24"/>
          <w:szCs w:val="24"/>
        </w:rPr>
        <w:t xml:space="preserve">do their </w:t>
      </w:r>
      <w:r w:rsidRPr="008E7509">
        <w:rPr>
          <w:rFonts w:ascii="Times New Roman" w:hAnsi="Times New Roman" w:cs="Times New Roman"/>
          <w:sz w:val="24"/>
          <w:szCs w:val="24"/>
        </w:rPr>
        <w:t xml:space="preserve">best to </w:t>
      </w:r>
      <w:r w:rsidR="009649E0" w:rsidRPr="008E7509">
        <w:rPr>
          <w:rFonts w:ascii="Times New Roman" w:hAnsi="Times New Roman" w:cs="Times New Roman"/>
          <w:sz w:val="24"/>
          <w:szCs w:val="24"/>
        </w:rPr>
        <w:t>let students understand moral values. Especially for 7</w:t>
      </w:r>
      <w:r w:rsidR="008B606F"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B606F" w:rsidRPr="008E7509">
        <w:rPr>
          <w:rFonts w:ascii="Times New Roman" w:hAnsi="Times New Roman" w:cs="Times New Roman"/>
          <w:sz w:val="24"/>
          <w:szCs w:val="24"/>
        </w:rPr>
        <w:t>,</w:t>
      </w:r>
      <w:r w:rsidR="009649E0" w:rsidRPr="008E7509">
        <w:rPr>
          <w:rFonts w:ascii="Times New Roman" w:hAnsi="Times New Roman" w:cs="Times New Roman"/>
          <w:sz w:val="24"/>
          <w:szCs w:val="24"/>
        </w:rPr>
        <w:t xml:space="preserve"> 8</w:t>
      </w:r>
      <w:r w:rsidR="009649E0"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649E0" w:rsidRPr="008E7509">
        <w:rPr>
          <w:rFonts w:ascii="Times New Roman" w:hAnsi="Times New Roman" w:cs="Times New Roman"/>
          <w:sz w:val="24"/>
          <w:szCs w:val="24"/>
        </w:rPr>
        <w:t xml:space="preserve"> class children </w:t>
      </w:r>
      <w:r w:rsidR="00A8743E" w:rsidRPr="008E7509">
        <w:rPr>
          <w:rFonts w:ascii="Times New Roman" w:hAnsi="Times New Roman" w:cs="Times New Roman"/>
          <w:sz w:val="24"/>
          <w:szCs w:val="24"/>
        </w:rPr>
        <w:t xml:space="preserve">and try to keep in touch with </w:t>
      </w:r>
      <w:r w:rsidR="008B606F" w:rsidRPr="008E7509">
        <w:rPr>
          <w:rFonts w:ascii="Times New Roman" w:hAnsi="Times New Roman" w:cs="Times New Roman"/>
          <w:sz w:val="24"/>
          <w:szCs w:val="24"/>
        </w:rPr>
        <w:t xml:space="preserve">most </w:t>
      </w:r>
      <w:r w:rsidR="00A8743E" w:rsidRPr="008E7509">
        <w:rPr>
          <w:rFonts w:ascii="Times New Roman" w:hAnsi="Times New Roman" w:cs="Times New Roman"/>
          <w:sz w:val="24"/>
          <w:szCs w:val="24"/>
        </w:rPr>
        <w:t>student</w:t>
      </w:r>
      <w:r w:rsidR="008B606F" w:rsidRPr="008E7509">
        <w:rPr>
          <w:rFonts w:ascii="Times New Roman" w:hAnsi="Times New Roman" w:cs="Times New Roman"/>
          <w:sz w:val="24"/>
          <w:szCs w:val="24"/>
        </w:rPr>
        <w:t>s</w:t>
      </w:r>
      <w:r w:rsidR="00A8743E" w:rsidRPr="008E7509">
        <w:rPr>
          <w:rFonts w:ascii="Times New Roman" w:hAnsi="Times New Roman" w:cs="Times New Roman"/>
          <w:sz w:val="24"/>
          <w:szCs w:val="24"/>
        </w:rPr>
        <w:t xml:space="preserve"> until they study 11</w:t>
      </w:r>
      <w:r w:rsidR="00A8743E"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8743E" w:rsidRPr="008E7509">
        <w:rPr>
          <w:rFonts w:ascii="Times New Roman" w:hAnsi="Times New Roman" w:cs="Times New Roman"/>
          <w:sz w:val="24"/>
          <w:szCs w:val="24"/>
        </w:rPr>
        <w:t xml:space="preserve"> and 12</w:t>
      </w:r>
      <w:r w:rsidR="00A8743E"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8743E" w:rsidRPr="008E7509">
        <w:rPr>
          <w:rFonts w:ascii="Times New Roman" w:hAnsi="Times New Roman" w:cs="Times New Roman"/>
          <w:sz w:val="24"/>
          <w:szCs w:val="24"/>
        </w:rPr>
        <w:t xml:space="preserve"> to help them </w:t>
      </w:r>
      <w:r w:rsidR="008B606F" w:rsidRPr="008E7509">
        <w:rPr>
          <w:rFonts w:ascii="Times New Roman" w:hAnsi="Times New Roman" w:cs="Times New Roman"/>
          <w:sz w:val="24"/>
          <w:szCs w:val="24"/>
        </w:rPr>
        <w:t xml:space="preserve">follow good conduct. </w:t>
      </w:r>
    </w:p>
    <w:p w14:paraId="1899733F" w14:textId="5FC26A09" w:rsidR="00A848B3" w:rsidRPr="008E7509" w:rsidRDefault="00A848B3" w:rsidP="00392C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b/>
          <w:bCs/>
          <w:sz w:val="24"/>
          <w:szCs w:val="24"/>
        </w:rPr>
        <w:t xml:space="preserve">FCRA </w:t>
      </w:r>
      <w:r w:rsidR="00624984" w:rsidRPr="008E7509">
        <w:rPr>
          <w:rFonts w:ascii="Times New Roman" w:hAnsi="Times New Roman" w:cs="Times New Roman"/>
          <w:b/>
          <w:bCs/>
          <w:sz w:val="24"/>
          <w:szCs w:val="24"/>
        </w:rPr>
        <w:t>status:</w:t>
      </w:r>
      <w:r w:rsidRPr="008E7509">
        <w:rPr>
          <w:rFonts w:ascii="Times New Roman" w:hAnsi="Times New Roman" w:cs="Times New Roman"/>
          <w:sz w:val="24"/>
          <w:szCs w:val="24"/>
        </w:rPr>
        <w:t xml:space="preserve"> The system has become more rigorous. There was a visit to </w:t>
      </w:r>
      <w:r w:rsidR="00624984" w:rsidRPr="008E7509">
        <w:rPr>
          <w:rFonts w:ascii="Times New Roman" w:hAnsi="Times New Roman" w:cs="Times New Roman"/>
          <w:sz w:val="24"/>
          <w:szCs w:val="24"/>
        </w:rPr>
        <w:t xml:space="preserve">Prabal </w:t>
      </w:r>
      <w:proofErr w:type="spellStart"/>
      <w:r w:rsidR="00624984" w:rsidRPr="008E7509">
        <w:rPr>
          <w:rFonts w:ascii="Times New Roman" w:hAnsi="Times New Roman" w:cs="Times New Roman"/>
          <w:sz w:val="24"/>
          <w:szCs w:val="24"/>
        </w:rPr>
        <w:t>ji’s</w:t>
      </w:r>
      <w:proofErr w:type="spellEnd"/>
      <w:r w:rsidR="00624984" w:rsidRPr="008E7509">
        <w:rPr>
          <w:rFonts w:ascii="Times New Roman" w:hAnsi="Times New Roman" w:cs="Times New Roman"/>
          <w:sz w:val="24"/>
          <w:szCs w:val="24"/>
        </w:rPr>
        <w:t xml:space="preserve"> place. Currently FCRA status is available till September 2022. They are renewing </w:t>
      </w:r>
      <w:proofErr w:type="gramStart"/>
      <w:r w:rsidR="00624984" w:rsidRPr="008E7509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624984" w:rsidRPr="008E7509">
        <w:rPr>
          <w:rFonts w:ascii="Times New Roman" w:hAnsi="Times New Roman" w:cs="Times New Roman"/>
          <w:sz w:val="24"/>
          <w:szCs w:val="24"/>
        </w:rPr>
        <w:t xml:space="preserve"> waiting for permanent FCRA status.</w:t>
      </w:r>
    </w:p>
    <w:p w14:paraId="08742AC4" w14:textId="039F168F" w:rsidR="00286E86" w:rsidRPr="008E7509" w:rsidRDefault="009007E6" w:rsidP="002761DF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lastRenderedPageBreak/>
        <w:t xml:space="preserve">Main issues that require funding </w:t>
      </w:r>
      <w:r w:rsidR="005F0A8E" w:rsidRPr="008E7509">
        <w:rPr>
          <w:rFonts w:ascii="Times New Roman" w:hAnsi="Times New Roman" w:cs="Times New Roman"/>
          <w:sz w:val="24"/>
          <w:szCs w:val="24"/>
        </w:rPr>
        <w:t xml:space="preserve">are the </w:t>
      </w:r>
      <w:r w:rsidR="002761DF" w:rsidRPr="008E7509">
        <w:rPr>
          <w:rFonts w:ascii="Times New Roman" w:hAnsi="Times New Roman" w:cs="Times New Roman"/>
          <w:sz w:val="24"/>
          <w:szCs w:val="24"/>
        </w:rPr>
        <w:t>following</w:t>
      </w:r>
      <w:r w:rsidR="00922B5D">
        <w:rPr>
          <w:rFonts w:ascii="Times New Roman" w:hAnsi="Times New Roman" w:cs="Times New Roman"/>
          <w:sz w:val="24"/>
          <w:szCs w:val="24"/>
        </w:rPr>
        <w:t xml:space="preserve"> in the order of prio</w:t>
      </w:r>
      <w:r w:rsidR="003958A0">
        <w:rPr>
          <w:rFonts w:ascii="Times New Roman" w:hAnsi="Times New Roman" w:cs="Times New Roman"/>
          <w:sz w:val="24"/>
          <w:szCs w:val="24"/>
        </w:rPr>
        <w:t>rity:</w:t>
      </w:r>
    </w:p>
    <w:p w14:paraId="0AC79994" w14:textId="2D0175A3" w:rsidR="009007E6" w:rsidRPr="008E7509" w:rsidRDefault="00286E86" w:rsidP="00286E8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Teachers’</w:t>
      </w:r>
      <w:r w:rsidR="009007E6" w:rsidRPr="008E7509">
        <w:rPr>
          <w:rFonts w:ascii="Times New Roman" w:hAnsi="Times New Roman" w:cs="Times New Roman"/>
          <w:sz w:val="24"/>
          <w:szCs w:val="24"/>
        </w:rPr>
        <w:t xml:space="preserve"> salaries</w:t>
      </w:r>
    </w:p>
    <w:p w14:paraId="32CDAC7F" w14:textId="31180883" w:rsidR="009007E6" w:rsidRPr="008E7509" w:rsidRDefault="00E26E2E" w:rsidP="009007E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Build a wall in place of partition to avoid disturbance between two classes.</w:t>
      </w:r>
    </w:p>
    <w:p w14:paraId="020B6109" w14:textId="71ED306E" w:rsidR="00E26E2E" w:rsidRPr="008E7509" w:rsidRDefault="00E26E2E" w:rsidP="009007E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Repair floors</w:t>
      </w:r>
      <w:r w:rsidR="000A385A" w:rsidRPr="008E7509">
        <w:rPr>
          <w:rFonts w:ascii="Times New Roman" w:hAnsi="Times New Roman" w:cs="Times New Roman"/>
          <w:sz w:val="24"/>
          <w:szCs w:val="24"/>
        </w:rPr>
        <w:t xml:space="preserve"> in class and office</w:t>
      </w:r>
    </w:p>
    <w:p w14:paraId="5CA866D9" w14:textId="77777777" w:rsidR="00C619AC" w:rsidRPr="008E7509" w:rsidRDefault="000A385A" w:rsidP="00F203A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Annual function</w:t>
      </w:r>
      <w:r w:rsidR="00C619AC" w:rsidRPr="008E7509">
        <w:rPr>
          <w:rFonts w:ascii="Times New Roman" w:hAnsi="Times New Roman" w:cs="Times New Roman"/>
          <w:sz w:val="24"/>
          <w:szCs w:val="24"/>
        </w:rPr>
        <w:t>/ Science exhibit</w:t>
      </w:r>
    </w:p>
    <w:p w14:paraId="0BCFB310" w14:textId="77777777" w:rsidR="007C7F2F" w:rsidRPr="008E7509" w:rsidRDefault="00C619AC" w:rsidP="00F203A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Tour</w:t>
      </w:r>
    </w:p>
    <w:p w14:paraId="4409B7BA" w14:textId="2109B0C8" w:rsidR="00F203A9" w:rsidRPr="008E7509" w:rsidRDefault="00E26E2E" w:rsidP="00F203A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Benches</w:t>
      </w:r>
    </w:p>
    <w:p w14:paraId="519ED3D7" w14:textId="6392E7F3" w:rsidR="002761DF" w:rsidRPr="008E7509" w:rsidRDefault="002761DF" w:rsidP="002761DF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Based on the funding available </w:t>
      </w:r>
      <w:r w:rsidR="003958A0">
        <w:rPr>
          <w:rFonts w:ascii="Times New Roman" w:hAnsi="Times New Roman" w:cs="Times New Roman"/>
          <w:sz w:val="24"/>
          <w:szCs w:val="24"/>
        </w:rPr>
        <w:t>apart from the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  <w:r w:rsidRPr="008E7509">
        <w:rPr>
          <w:rFonts w:ascii="Times New Roman" w:hAnsi="Times New Roman" w:cs="Times New Roman"/>
          <w:sz w:val="24"/>
          <w:szCs w:val="24"/>
        </w:rPr>
        <w:t xml:space="preserve">teachers’ </w:t>
      </w:r>
      <w:r w:rsidRPr="008E7509">
        <w:rPr>
          <w:rFonts w:ascii="Times New Roman" w:hAnsi="Times New Roman" w:cs="Times New Roman"/>
          <w:sz w:val="24"/>
          <w:szCs w:val="24"/>
        </w:rPr>
        <w:t xml:space="preserve">salaries, building </w:t>
      </w:r>
      <w:r w:rsidR="003958A0">
        <w:rPr>
          <w:rFonts w:ascii="Times New Roman" w:hAnsi="Times New Roman" w:cs="Times New Roman"/>
          <w:sz w:val="24"/>
          <w:szCs w:val="24"/>
        </w:rPr>
        <w:t xml:space="preserve">a </w:t>
      </w:r>
      <w:r w:rsidRPr="008E7509">
        <w:rPr>
          <w:rFonts w:ascii="Times New Roman" w:hAnsi="Times New Roman" w:cs="Times New Roman"/>
          <w:sz w:val="24"/>
          <w:szCs w:val="24"/>
        </w:rPr>
        <w:t xml:space="preserve">wall will be </w:t>
      </w:r>
      <w:r w:rsidR="003958A0">
        <w:rPr>
          <w:rFonts w:ascii="Times New Roman" w:hAnsi="Times New Roman" w:cs="Times New Roman"/>
          <w:sz w:val="24"/>
          <w:szCs w:val="24"/>
        </w:rPr>
        <w:t xml:space="preserve">the </w:t>
      </w:r>
      <w:r w:rsidR="0003002C">
        <w:rPr>
          <w:rFonts w:ascii="Times New Roman" w:hAnsi="Times New Roman" w:cs="Times New Roman"/>
          <w:sz w:val="24"/>
          <w:szCs w:val="24"/>
        </w:rPr>
        <w:t>priority item</w:t>
      </w:r>
      <w:r w:rsidRPr="008E75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66A5D" w:rsidRPr="008E7509">
        <w:rPr>
          <w:rFonts w:ascii="Times New Roman" w:hAnsi="Times New Roman" w:cs="Times New Roman"/>
          <w:sz w:val="24"/>
          <w:szCs w:val="24"/>
        </w:rPr>
        <w:t>Jagriti</w:t>
      </w:r>
      <w:proofErr w:type="spellEnd"/>
      <w:r w:rsidR="00866A5D" w:rsidRPr="008E7509">
        <w:rPr>
          <w:rFonts w:ascii="Times New Roman" w:hAnsi="Times New Roman" w:cs="Times New Roman"/>
          <w:sz w:val="24"/>
          <w:szCs w:val="24"/>
        </w:rPr>
        <w:t xml:space="preserve"> members plan to do target fund raising event for maintenance items that are not listed out in the annual budget such as benches, black boards, etc.</w:t>
      </w:r>
    </w:p>
    <w:p w14:paraId="4622255F" w14:textId="65C5D6A9" w:rsidR="00E2220B" w:rsidRPr="008E7509" w:rsidRDefault="00AF5FDA" w:rsidP="002761DF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Multiple </w:t>
      </w:r>
      <w:r w:rsidR="00E2220B" w:rsidRPr="008E7509">
        <w:rPr>
          <w:rFonts w:ascii="Times New Roman" w:hAnsi="Times New Roman" w:cs="Times New Roman"/>
          <w:sz w:val="24"/>
          <w:szCs w:val="24"/>
        </w:rPr>
        <w:t>screenshots</w:t>
      </w:r>
      <w:r w:rsidRPr="008E7509">
        <w:rPr>
          <w:rFonts w:ascii="Times New Roman" w:hAnsi="Times New Roman" w:cs="Times New Roman"/>
          <w:sz w:val="24"/>
          <w:szCs w:val="24"/>
        </w:rPr>
        <w:t xml:space="preserve"> were</w:t>
      </w:r>
      <w:r w:rsidR="00E2220B" w:rsidRPr="008E7509">
        <w:rPr>
          <w:rFonts w:ascii="Times New Roman" w:hAnsi="Times New Roman" w:cs="Times New Roman"/>
          <w:sz w:val="24"/>
          <w:szCs w:val="24"/>
        </w:rPr>
        <w:t xml:space="preserve"> taken during the virtual site visit</w:t>
      </w:r>
      <w:r w:rsidRPr="008E7509">
        <w:rPr>
          <w:rFonts w:ascii="Times New Roman" w:hAnsi="Times New Roman" w:cs="Times New Roman"/>
          <w:sz w:val="24"/>
          <w:szCs w:val="24"/>
        </w:rPr>
        <w:t>. Below are the screenshots</w:t>
      </w:r>
      <w:r w:rsidR="00E2220B" w:rsidRPr="008E7509">
        <w:rPr>
          <w:rFonts w:ascii="Times New Roman" w:hAnsi="Times New Roman" w:cs="Times New Roman"/>
          <w:sz w:val="24"/>
          <w:szCs w:val="24"/>
        </w:rPr>
        <w:t xml:space="preserve"> with </w:t>
      </w:r>
      <w:r w:rsidRPr="008E7509">
        <w:rPr>
          <w:rFonts w:ascii="Times New Roman" w:hAnsi="Times New Roman" w:cs="Times New Roman"/>
          <w:sz w:val="24"/>
          <w:szCs w:val="24"/>
        </w:rPr>
        <w:t>description.</w:t>
      </w:r>
    </w:p>
    <w:p w14:paraId="168E5E59" w14:textId="55DDE618" w:rsidR="00F203A9" w:rsidRPr="008E7509" w:rsidRDefault="00AF62D0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FEF17F" wp14:editId="404B56F7">
            <wp:extent cx="5943600" cy="3343275"/>
            <wp:effectExtent l="0" t="0" r="0" b="9525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video gam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108E0" w14:textId="299EE06B" w:rsidR="009F5D5F" w:rsidRPr="008E7509" w:rsidRDefault="009F5D5F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Benches in the KG section </w:t>
      </w:r>
      <w:r w:rsidR="007060B5" w:rsidRPr="008E7509">
        <w:rPr>
          <w:rFonts w:ascii="Times New Roman" w:hAnsi="Times New Roman" w:cs="Times New Roman"/>
          <w:sz w:val="24"/>
          <w:szCs w:val="24"/>
        </w:rPr>
        <w:t>that are broken.</w:t>
      </w:r>
    </w:p>
    <w:p w14:paraId="7BD59847" w14:textId="62D1550F" w:rsidR="00AF62D0" w:rsidRPr="008E7509" w:rsidRDefault="00AF62D0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0BEF02" wp14:editId="2F59DA42">
            <wp:extent cx="5943600" cy="3343275"/>
            <wp:effectExtent l="0" t="0" r="0" b="952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0ED2" w14:textId="3C51DA69" w:rsidR="009F5D5F" w:rsidRPr="008E7509" w:rsidRDefault="009F5D5F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Damage on black board</w:t>
      </w:r>
      <w:r w:rsidR="007060B5" w:rsidRPr="008E7509">
        <w:rPr>
          <w:rFonts w:ascii="Times New Roman" w:hAnsi="Times New Roman" w:cs="Times New Roman"/>
          <w:sz w:val="24"/>
          <w:szCs w:val="24"/>
        </w:rPr>
        <w:t>.</w:t>
      </w:r>
    </w:p>
    <w:p w14:paraId="2B34CF1A" w14:textId="52B0ED7F" w:rsidR="007060B5" w:rsidRPr="008E7509" w:rsidRDefault="007060B5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11E37D" wp14:editId="380E70B4">
            <wp:extent cx="5943600" cy="3343275"/>
            <wp:effectExtent l="0" t="0" r="0" b="9525"/>
            <wp:docPr id="14" name="Picture 14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video gam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EEFC" w14:textId="77777777" w:rsidR="00924376" w:rsidRPr="008E7509" w:rsidRDefault="00924376" w:rsidP="00924376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Taekwondo demo</w:t>
      </w:r>
    </w:p>
    <w:p w14:paraId="689401A4" w14:textId="77777777" w:rsidR="00924376" w:rsidRPr="008E7509" w:rsidRDefault="00924376" w:rsidP="00F203A9">
      <w:pPr>
        <w:rPr>
          <w:rFonts w:ascii="Times New Roman" w:hAnsi="Times New Roman" w:cs="Times New Roman"/>
          <w:sz w:val="24"/>
          <w:szCs w:val="24"/>
        </w:rPr>
      </w:pPr>
    </w:p>
    <w:p w14:paraId="17517654" w14:textId="49301FA4" w:rsidR="007060B5" w:rsidRPr="008E7509" w:rsidRDefault="007060B5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3AB6DC" wp14:editId="2821BCCA">
            <wp:extent cx="5943600" cy="3343275"/>
            <wp:effectExtent l="0" t="0" r="0" b="9525"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B8CC8" w14:textId="374BFE02" w:rsidR="007060B5" w:rsidRPr="008E7509" w:rsidRDefault="007060B5" w:rsidP="00F203A9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Taekwondo demo</w:t>
      </w:r>
    </w:p>
    <w:p w14:paraId="7A819EAB" w14:textId="36BA5488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AF7434" wp14:editId="4D099A93">
            <wp:extent cx="5943600" cy="3343275"/>
            <wp:effectExtent l="0" t="0" r="0" b="9525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4376" w:rsidRPr="008E7509">
        <w:rPr>
          <w:rFonts w:ascii="Times New Roman" w:hAnsi="Times New Roman" w:cs="Times New Roman"/>
          <w:sz w:val="24"/>
          <w:szCs w:val="24"/>
        </w:rPr>
        <w:t>S</w:t>
      </w:r>
      <w:r w:rsidRPr="008E7509">
        <w:rPr>
          <w:rFonts w:ascii="Times New Roman" w:hAnsi="Times New Roman" w:cs="Times New Roman"/>
          <w:sz w:val="24"/>
          <w:szCs w:val="24"/>
        </w:rPr>
        <w:t>cience lab</w:t>
      </w:r>
    </w:p>
    <w:p w14:paraId="59B103A0" w14:textId="77777777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6E4F48D" w14:textId="77777777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7BDAC7" wp14:editId="1E84A62A">
            <wp:extent cx="5943600" cy="3343275"/>
            <wp:effectExtent l="0" t="0" r="0" b="9525"/>
            <wp:docPr id="2" name="Picture 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6C6D9" w14:textId="37F68228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8</w:t>
      </w:r>
      <w:r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E7509">
        <w:rPr>
          <w:rFonts w:ascii="Times New Roman" w:hAnsi="Times New Roman" w:cs="Times New Roman"/>
          <w:sz w:val="24"/>
          <w:szCs w:val="24"/>
        </w:rPr>
        <w:t xml:space="preserve"> standard </w:t>
      </w:r>
      <w:r w:rsidR="00924376" w:rsidRPr="008E7509">
        <w:rPr>
          <w:rFonts w:ascii="Times New Roman" w:hAnsi="Times New Roman" w:cs="Times New Roman"/>
          <w:sz w:val="24"/>
          <w:szCs w:val="24"/>
        </w:rPr>
        <w:t>classroom</w:t>
      </w:r>
    </w:p>
    <w:p w14:paraId="06EC1C44" w14:textId="77777777" w:rsidR="008B606F" w:rsidRPr="008E7509" w:rsidRDefault="008B606F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B1A0682" w14:textId="2E98D37F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E750A1" wp14:editId="020D133F">
            <wp:extent cx="5943600" cy="3343275"/>
            <wp:effectExtent l="0" t="0" r="0" b="9525"/>
            <wp:docPr id="3" name="Picture 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7509">
        <w:rPr>
          <w:rFonts w:ascii="Times New Roman" w:hAnsi="Times New Roman" w:cs="Times New Roman"/>
          <w:sz w:val="24"/>
          <w:szCs w:val="24"/>
        </w:rPr>
        <w:t>6</w:t>
      </w:r>
      <w:r w:rsidRPr="008E7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E7509">
        <w:rPr>
          <w:rFonts w:ascii="Times New Roman" w:hAnsi="Times New Roman" w:cs="Times New Roman"/>
          <w:sz w:val="24"/>
          <w:szCs w:val="24"/>
        </w:rPr>
        <w:t xml:space="preserve"> standard, partition of plywood</w:t>
      </w:r>
      <w:r w:rsidR="00DB7318" w:rsidRPr="008E7509">
        <w:rPr>
          <w:rFonts w:ascii="Times New Roman" w:hAnsi="Times New Roman" w:cs="Times New Roman"/>
          <w:sz w:val="24"/>
          <w:szCs w:val="24"/>
        </w:rPr>
        <w:t xml:space="preserve"> in</w:t>
      </w:r>
      <w:r w:rsidR="00DB7318" w:rsidRPr="008E7509">
        <w:rPr>
          <w:rFonts w:ascii="Times New Roman" w:hAnsi="Times New Roman" w:cs="Times New Roman"/>
          <w:sz w:val="24"/>
          <w:szCs w:val="24"/>
        </w:rPr>
        <w:t xml:space="preserve"> two </w:t>
      </w:r>
      <w:r w:rsidR="008B606F" w:rsidRPr="008E7509">
        <w:rPr>
          <w:rFonts w:ascii="Times New Roman" w:hAnsi="Times New Roman" w:cs="Times New Roman"/>
          <w:sz w:val="24"/>
          <w:szCs w:val="24"/>
        </w:rPr>
        <w:t>classrooms</w:t>
      </w:r>
      <w:r w:rsidR="00DB7318" w:rsidRPr="008E7509">
        <w:rPr>
          <w:rFonts w:ascii="Times New Roman" w:hAnsi="Times New Roman" w:cs="Times New Roman"/>
          <w:sz w:val="24"/>
          <w:szCs w:val="24"/>
        </w:rPr>
        <w:t xml:space="preserve">. </w:t>
      </w:r>
      <w:r w:rsidRPr="008E7509">
        <w:rPr>
          <w:rFonts w:ascii="Times New Roman" w:hAnsi="Times New Roman" w:cs="Times New Roman"/>
          <w:sz w:val="24"/>
          <w:szCs w:val="24"/>
        </w:rPr>
        <w:t xml:space="preserve">Voice between </w:t>
      </w:r>
      <w:r w:rsidR="00DB7318" w:rsidRPr="008E7509">
        <w:rPr>
          <w:rFonts w:ascii="Times New Roman" w:hAnsi="Times New Roman" w:cs="Times New Roman"/>
          <w:sz w:val="24"/>
          <w:szCs w:val="24"/>
        </w:rPr>
        <w:t xml:space="preserve">the rooms is disturbing during classes. </w:t>
      </w:r>
    </w:p>
    <w:p w14:paraId="3078B3D8" w14:textId="77777777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19840CF" w14:textId="564332C8" w:rsidR="007060B5" w:rsidRPr="008E7509" w:rsidRDefault="007060B5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A81ACC" wp14:editId="2E18E5D2">
            <wp:extent cx="5943600" cy="3343275"/>
            <wp:effectExtent l="0" t="0" r="0" b="9525"/>
            <wp:docPr id="5" name="Picture 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video gam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0142C" w14:textId="43E952B6" w:rsidR="008B606F" w:rsidRPr="008E7509" w:rsidRDefault="008B606F" w:rsidP="007060B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Playground in front of the school.</w:t>
      </w:r>
    </w:p>
    <w:p w14:paraId="795C7122" w14:textId="6D3FD0EE" w:rsidR="007060B5" w:rsidRPr="008E7509" w:rsidRDefault="007060B5" w:rsidP="007060B5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356E60" wp14:editId="78D81E7B">
            <wp:extent cx="5943600" cy="3343275"/>
            <wp:effectExtent l="0" t="0" r="0" b="9525"/>
            <wp:docPr id="6" name="Picture 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video gam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F3A37" w14:textId="5238B843" w:rsidR="00042D10" w:rsidRPr="008E7509" w:rsidRDefault="00042D10" w:rsidP="007060B5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 xml:space="preserve">Cement floor damage in </w:t>
      </w:r>
      <w:r w:rsidR="008B606F" w:rsidRPr="008E7509">
        <w:rPr>
          <w:rFonts w:ascii="Times New Roman" w:hAnsi="Times New Roman" w:cs="Times New Roman"/>
          <w:sz w:val="24"/>
          <w:szCs w:val="24"/>
        </w:rPr>
        <w:t>classroom that are damaged.</w:t>
      </w:r>
      <w:r w:rsidRPr="008E75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01BB6D" w14:textId="17968A63" w:rsidR="008B606F" w:rsidRPr="008E7509" w:rsidRDefault="008B606F" w:rsidP="007060B5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ED088F" wp14:editId="7545F35F">
            <wp:extent cx="5943600" cy="3343275"/>
            <wp:effectExtent l="0" t="0" r="0" b="9525"/>
            <wp:docPr id="12" name="Picture 12" descr="A picture containing text, monitor, indoor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monitor, indoor,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A9A5" w14:textId="372CBECD" w:rsidR="008B606F" w:rsidRPr="008E7509" w:rsidRDefault="008B606F" w:rsidP="007060B5">
      <w:pPr>
        <w:rPr>
          <w:rFonts w:ascii="Times New Roman" w:hAnsi="Times New Roman" w:cs="Times New Roman"/>
          <w:sz w:val="24"/>
          <w:szCs w:val="24"/>
        </w:rPr>
      </w:pPr>
      <w:r w:rsidRPr="008E7509">
        <w:rPr>
          <w:rFonts w:ascii="Times New Roman" w:hAnsi="Times New Roman" w:cs="Times New Roman"/>
          <w:sz w:val="24"/>
          <w:szCs w:val="24"/>
        </w:rPr>
        <w:t>School library.</w:t>
      </w:r>
    </w:p>
    <w:sectPr w:rsidR="008B606F" w:rsidRPr="008E7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0A70"/>
    <w:multiLevelType w:val="hybridMultilevel"/>
    <w:tmpl w:val="B4580A7C"/>
    <w:lvl w:ilvl="0" w:tplc="E4A08C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53FDC"/>
    <w:multiLevelType w:val="hybridMultilevel"/>
    <w:tmpl w:val="DC4E55F4"/>
    <w:lvl w:ilvl="0" w:tplc="E78A24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E7667"/>
    <w:multiLevelType w:val="hybridMultilevel"/>
    <w:tmpl w:val="C748AC7C"/>
    <w:lvl w:ilvl="0" w:tplc="60B0DD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B97F3F"/>
    <w:multiLevelType w:val="hybridMultilevel"/>
    <w:tmpl w:val="0C428610"/>
    <w:lvl w:ilvl="0" w:tplc="079E81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DB2254"/>
    <w:multiLevelType w:val="hybridMultilevel"/>
    <w:tmpl w:val="DB38ABA2"/>
    <w:lvl w:ilvl="0" w:tplc="5CA6BC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B804F39"/>
    <w:multiLevelType w:val="hybridMultilevel"/>
    <w:tmpl w:val="09520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BD21A4C"/>
    <w:multiLevelType w:val="hybridMultilevel"/>
    <w:tmpl w:val="ADE0EC28"/>
    <w:lvl w:ilvl="0" w:tplc="409856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E376CF"/>
    <w:multiLevelType w:val="hybridMultilevel"/>
    <w:tmpl w:val="3266F58E"/>
    <w:lvl w:ilvl="0" w:tplc="092665AA">
      <w:start w:val="1"/>
      <w:numFmt w:val="decimal"/>
      <w:lvlText w:val="%1.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162648">
    <w:abstractNumId w:val="0"/>
  </w:num>
  <w:num w:numId="2" w16cid:durableId="891769674">
    <w:abstractNumId w:val="3"/>
  </w:num>
  <w:num w:numId="3" w16cid:durableId="457921924">
    <w:abstractNumId w:val="1"/>
  </w:num>
  <w:num w:numId="4" w16cid:durableId="205334068">
    <w:abstractNumId w:val="7"/>
  </w:num>
  <w:num w:numId="5" w16cid:durableId="1582178704">
    <w:abstractNumId w:val="4"/>
  </w:num>
  <w:num w:numId="6" w16cid:durableId="1579091725">
    <w:abstractNumId w:val="6"/>
  </w:num>
  <w:num w:numId="7" w16cid:durableId="956715437">
    <w:abstractNumId w:val="2"/>
  </w:num>
  <w:num w:numId="8" w16cid:durableId="13297467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YzMbEwMDY3NjZS0lEKTi0uzszPAykwqgUAKTxv0iwAAAA="/>
  </w:docVars>
  <w:rsids>
    <w:rsidRoot w:val="00BE45D1"/>
    <w:rsid w:val="00002EC2"/>
    <w:rsid w:val="00013A47"/>
    <w:rsid w:val="0003002C"/>
    <w:rsid w:val="00042D10"/>
    <w:rsid w:val="0008376E"/>
    <w:rsid w:val="00090121"/>
    <w:rsid w:val="000A385A"/>
    <w:rsid w:val="000C21C5"/>
    <w:rsid w:val="000D5575"/>
    <w:rsid w:val="00110E37"/>
    <w:rsid w:val="001424ED"/>
    <w:rsid w:val="00156F45"/>
    <w:rsid w:val="00175EC8"/>
    <w:rsid w:val="001936B6"/>
    <w:rsid w:val="001A20A8"/>
    <w:rsid w:val="00240300"/>
    <w:rsid w:val="00247FD1"/>
    <w:rsid w:val="002761DF"/>
    <w:rsid w:val="00286E86"/>
    <w:rsid w:val="002A184C"/>
    <w:rsid w:val="002D3F5A"/>
    <w:rsid w:val="00301309"/>
    <w:rsid w:val="003042E2"/>
    <w:rsid w:val="003274F5"/>
    <w:rsid w:val="003540BB"/>
    <w:rsid w:val="00392C41"/>
    <w:rsid w:val="003958A0"/>
    <w:rsid w:val="00452893"/>
    <w:rsid w:val="004549A0"/>
    <w:rsid w:val="004575EC"/>
    <w:rsid w:val="00460002"/>
    <w:rsid w:val="0047730C"/>
    <w:rsid w:val="004B2717"/>
    <w:rsid w:val="004C6B10"/>
    <w:rsid w:val="004D4B0C"/>
    <w:rsid w:val="004E0A28"/>
    <w:rsid w:val="004F6F01"/>
    <w:rsid w:val="00500220"/>
    <w:rsid w:val="005365C4"/>
    <w:rsid w:val="005716EB"/>
    <w:rsid w:val="005914CF"/>
    <w:rsid w:val="005F0A8E"/>
    <w:rsid w:val="00603B7C"/>
    <w:rsid w:val="00621242"/>
    <w:rsid w:val="00624984"/>
    <w:rsid w:val="006674A4"/>
    <w:rsid w:val="007060B5"/>
    <w:rsid w:val="00706553"/>
    <w:rsid w:val="00725B77"/>
    <w:rsid w:val="007963AA"/>
    <w:rsid w:val="007C7F2F"/>
    <w:rsid w:val="007E7DFB"/>
    <w:rsid w:val="007F1865"/>
    <w:rsid w:val="00816E99"/>
    <w:rsid w:val="008230C6"/>
    <w:rsid w:val="00866A5D"/>
    <w:rsid w:val="008677CC"/>
    <w:rsid w:val="00897792"/>
    <w:rsid w:val="008B606F"/>
    <w:rsid w:val="008D3FCA"/>
    <w:rsid w:val="008E7509"/>
    <w:rsid w:val="008F6F17"/>
    <w:rsid w:val="009007E6"/>
    <w:rsid w:val="00905326"/>
    <w:rsid w:val="0091587D"/>
    <w:rsid w:val="00922B5D"/>
    <w:rsid w:val="00924376"/>
    <w:rsid w:val="00943954"/>
    <w:rsid w:val="009570A3"/>
    <w:rsid w:val="009649E0"/>
    <w:rsid w:val="00981057"/>
    <w:rsid w:val="009A33F8"/>
    <w:rsid w:val="009E186E"/>
    <w:rsid w:val="009E1EF1"/>
    <w:rsid w:val="009E774A"/>
    <w:rsid w:val="009F5D5F"/>
    <w:rsid w:val="00A1509E"/>
    <w:rsid w:val="00A360FB"/>
    <w:rsid w:val="00A46C48"/>
    <w:rsid w:val="00A834E8"/>
    <w:rsid w:val="00A848B3"/>
    <w:rsid w:val="00A8743E"/>
    <w:rsid w:val="00AC2756"/>
    <w:rsid w:val="00AC4D20"/>
    <w:rsid w:val="00AE17FC"/>
    <w:rsid w:val="00AF5FDA"/>
    <w:rsid w:val="00AF62D0"/>
    <w:rsid w:val="00B35A00"/>
    <w:rsid w:val="00B53AE2"/>
    <w:rsid w:val="00BA0374"/>
    <w:rsid w:val="00BE32D4"/>
    <w:rsid w:val="00BE45D1"/>
    <w:rsid w:val="00C149CE"/>
    <w:rsid w:val="00C27DA7"/>
    <w:rsid w:val="00C4690D"/>
    <w:rsid w:val="00C57ED4"/>
    <w:rsid w:val="00C619AC"/>
    <w:rsid w:val="00C679E9"/>
    <w:rsid w:val="00C85AD1"/>
    <w:rsid w:val="00C97ED4"/>
    <w:rsid w:val="00CD3464"/>
    <w:rsid w:val="00D02561"/>
    <w:rsid w:val="00D06881"/>
    <w:rsid w:val="00D23F6E"/>
    <w:rsid w:val="00D7592D"/>
    <w:rsid w:val="00D8481B"/>
    <w:rsid w:val="00D9068E"/>
    <w:rsid w:val="00DA0003"/>
    <w:rsid w:val="00DB7318"/>
    <w:rsid w:val="00E2220B"/>
    <w:rsid w:val="00E26E2E"/>
    <w:rsid w:val="00E34653"/>
    <w:rsid w:val="00E36657"/>
    <w:rsid w:val="00E40E6D"/>
    <w:rsid w:val="00E6248D"/>
    <w:rsid w:val="00EC40C7"/>
    <w:rsid w:val="00ED1412"/>
    <w:rsid w:val="00ED7D9E"/>
    <w:rsid w:val="00EF0753"/>
    <w:rsid w:val="00EF407E"/>
    <w:rsid w:val="00EF7324"/>
    <w:rsid w:val="00F16FDE"/>
    <w:rsid w:val="00F203A9"/>
    <w:rsid w:val="00F43B4D"/>
    <w:rsid w:val="00F45578"/>
    <w:rsid w:val="00F86E2C"/>
    <w:rsid w:val="00FF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2DC3F"/>
  <w15:chartTrackingRefBased/>
  <w15:docId w15:val="{42E655C4-E858-4491-B5FD-8ABE389F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2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75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Grid2"/>
    <w:uiPriority w:val="47"/>
    <w:rsid w:val="00621242"/>
    <w:pPr>
      <w:spacing w:after="0" w:line="240" w:lineRule="auto"/>
    </w:pPr>
    <w:tblPr>
      <w:tblStyleRowBandSize w:val="1"/>
      <w:tblStyleColBandSize w:val="1"/>
      <w:tblBorders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cPr>
      <w:shd w:val="clear" w:color="auto" w:fill="auto"/>
    </w:tcPr>
    <w:tblStylePr w:type="firstRow">
      <w:rPr>
        <w:b/>
        <w:bCs/>
        <w:i/>
      </w:rPr>
      <w:tblPr/>
      <w:tcPr>
        <w:tcBorders>
          <w:top w:val="single" w:sz="4" w:space="0" w:color="auto"/>
          <w:left w:val="nil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Grid2">
    <w:name w:val="Table Grid 2"/>
    <w:basedOn w:val="TableNormal"/>
    <w:uiPriority w:val="99"/>
    <w:semiHidden/>
    <w:unhideWhenUsed/>
    <w:rsid w:val="0062124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aliases w:val="Table top left cell"/>
    <w:basedOn w:val="TableNormal"/>
    <w:uiPriority w:val="39"/>
    <w:rsid w:val="00452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H w:val="single" w:sz="4" w:space="0" w:color="auto"/>
        </w:tcBorders>
      </w:tcPr>
    </w:tblStylePr>
    <w:tblStylePr w:type="nwCell">
      <w:tblPr/>
      <w:tcPr>
        <w:tcBorders>
          <w:tl2br w:val="single" w:sz="4" w:space="0" w:color="auto"/>
        </w:tcBorders>
      </w:tcPr>
    </w:tblStylePr>
  </w:style>
  <w:style w:type="table" w:customStyle="1" w:styleId="Vertical">
    <w:name w:val="Vertical"/>
    <w:basedOn w:val="TableNormal"/>
    <w:uiPriority w:val="99"/>
    <w:rsid w:val="005716EB"/>
    <w:pPr>
      <w:spacing w:after="0" w:line="240" w:lineRule="auto"/>
    </w:pPr>
    <w:tblPr>
      <w:tblBorders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45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45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5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E32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75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rive.google.com/file/d/11gvQomNK23_4FSote0t1M8ftz9B7M0d1/view?usp=sharing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9</Pages>
  <Words>947</Words>
  <Characters>5398</Characters>
  <Application>Microsoft Office Word</Application>
  <DocSecurity>0</DocSecurity>
  <Lines>44</Lines>
  <Paragraphs>12</Paragraphs>
  <ScaleCrop>false</ScaleCrop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nya Jakka</dc:creator>
  <cp:keywords/>
  <dc:description/>
  <cp:lastModifiedBy>Lavanya Jakka</cp:lastModifiedBy>
  <cp:revision>121</cp:revision>
  <dcterms:created xsi:type="dcterms:W3CDTF">2022-08-30T01:57:00Z</dcterms:created>
  <dcterms:modified xsi:type="dcterms:W3CDTF">2022-09-02T21:27:00Z</dcterms:modified>
</cp:coreProperties>
</file>